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643D" w:rsidRPr="00587344" w:rsidRDefault="00336A4A">
      <w:pPr>
        <w:spacing w:before="24" w:after="0" w:line="240" w:lineRule="auto"/>
        <w:ind w:left="114" w:right="-20"/>
        <w:rPr>
          <w:rFonts w:ascii="Arial" w:eastAsia="Arial" w:hAnsi="Arial" w:cs="Arial"/>
          <w:sz w:val="58"/>
          <w:szCs w:val="58"/>
        </w:rPr>
      </w:pPr>
      <w:r w:rsidRPr="00587344">
        <w:rPr>
          <w:rFonts w:ascii="Arial" w:eastAsia="Arial" w:hAnsi="Arial" w:cs="Arial"/>
          <w:w w:val="93"/>
          <w:sz w:val="58"/>
          <w:szCs w:val="58"/>
        </w:rPr>
        <w:t>ARC</w:t>
      </w:r>
      <w:r w:rsidRPr="00587344">
        <w:rPr>
          <w:rFonts w:ascii="Arial" w:eastAsia="Arial" w:hAnsi="Arial" w:cs="Arial"/>
          <w:spacing w:val="23"/>
          <w:w w:val="93"/>
          <w:sz w:val="58"/>
          <w:szCs w:val="58"/>
        </w:rPr>
        <w:t xml:space="preserve"> </w:t>
      </w:r>
      <w:r w:rsidRPr="00587344">
        <w:rPr>
          <w:rFonts w:ascii="Arial" w:eastAsia="Arial" w:hAnsi="Arial" w:cs="Arial"/>
          <w:spacing w:val="-49"/>
          <w:w w:val="93"/>
          <w:sz w:val="58"/>
          <w:szCs w:val="58"/>
        </w:rPr>
        <w:t>T</w:t>
      </w:r>
      <w:r w:rsidRPr="00587344">
        <w:rPr>
          <w:rFonts w:ascii="Arial" w:eastAsia="Arial" w:hAnsi="Arial" w:cs="Arial"/>
          <w:w w:val="93"/>
          <w:sz w:val="58"/>
          <w:szCs w:val="58"/>
        </w:rPr>
        <w:t>raining</w:t>
      </w:r>
      <w:r w:rsidRPr="00587344">
        <w:rPr>
          <w:rFonts w:ascii="Arial" w:eastAsia="Arial" w:hAnsi="Arial" w:cs="Arial"/>
          <w:spacing w:val="18"/>
          <w:w w:val="93"/>
          <w:sz w:val="58"/>
          <w:szCs w:val="58"/>
        </w:rPr>
        <w:t xml:space="preserve"> </w:t>
      </w:r>
      <w:r w:rsidRPr="00587344">
        <w:rPr>
          <w:rFonts w:ascii="Arial" w:eastAsia="Arial" w:hAnsi="Arial" w:cs="Arial"/>
          <w:sz w:val="58"/>
          <w:szCs w:val="58"/>
        </w:rPr>
        <w:t>Services</w:t>
      </w:r>
    </w:p>
    <w:p w:rsidR="0040643D" w:rsidRPr="00587344" w:rsidRDefault="00336A4A">
      <w:pPr>
        <w:spacing w:after="0" w:line="640" w:lineRule="exact"/>
        <w:ind w:left="114" w:right="-127"/>
        <w:rPr>
          <w:rFonts w:ascii="Arial" w:eastAsia="Helvetica Neue" w:hAnsi="Arial" w:cs="Arial"/>
          <w:sz w:val="58"/>
          <w:szCs w:val="58"/>
        </w:rPr>
      </w:pPr>
      <w:r w:rsidRPr="00587344">
        <w:rPr>
          <w:rFonts w:ascii="Arial" w:eastAsia="Helvetica Neue" w:hAnsi="Arial" w:cs="Arial"/>
          <w:sz w:val="58"/>
          <w:szCs w:val="58"/>
        </w:rPr>
        <w:t>Service Level Ag</w:t>
      </w:r>
      <w:r w:rsidRPr="00587344">
        <w:rPr>
          <w:rFonts w:ascii="Arial" w:eastAsia="Helvetica Neue" w:hAnsi="Arial" w:cs="Arial"/>
          <w:spacing w:val="-10"/>
          <w:sz w:val="58"/>
          <w:szCs w:val="58"/>
        </w:rPr>
        <w:t>r</w:t>
      </w:r>
      <w:r w:rsidRPr="00587344">
        <w:rPr>
          <w:rFonts w:ascii="Arial" w:eastAsia="Helvetica Neue" w:hAnsi="Arial" w:cs="Arial"/>
          <w:sz w:val="58"/>
          <w:szCs w:val="58"/>
        </w:rPr>
        <w:t>eement</w:t>
      </w:r>
    </w:p>
    <w:p w:rsidR="0040643D" w:rsidRPr="00587344" w:rsidRDefault="004F7B6E">
      <w:pPr>
        <w:spacing w:before="95" w:after="0" w:line="237" w:lineRule="exact"/>
        <w:ind w:left="114" w:right="-20"/>
        <w:rPr>
          <w:rFonts w:ascii="Arial" w:eastAsia="Helvetica Neue" w:hAnsi="Arial" w:cs="Arial"/>
          <w:sz w:val="20"/>
          <w:szCs w:val="20"/>
        </w:rPr>
      </w:pPr>
      <w:r w:rsidRPr="004F7B6E">
        <w:rPr>
          <w:rFonts w:ascii="Arial" w:hAnsi="Arial" w:cs="Arial"/>
          <w:noProof/>
        </w:rPr>
        <w:pict>
          <v:group id="Group 32" o:spid="_x0000_s1026" style="position:absolute;left:0;text-align:left;margin-left:56.7pt;margin-top:24.45pt;width:481.9pt;height:.1pt;z-index:-251660800;mso-position-horizontal-relative:page" coordorigin="1134,489" coordsize="9638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">
            <v:shape id="Freeform 33" o:spid="_x0000_s1027" style="position:absolute;left:1134;top:489;width:9638;height:0;visibility:visible;mso-wrap-style:square;v-text-anchor:top" coordsize="9638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A7iaAxAAA&#10;ANsAAAAPAAAAZHJzL2Rvd25yZXYueG1sRI9Ba8JAFITvhf6H5Qm91Y0KbYjZiBYEe6xKi7dn9pkN&#10;Zt+G3TWm/75bKPQ4zMw3TLkabScG8qF1rGA2zUAQ10633Cg4HrbPOYgQkTV2jknBNwVYVY8PJRba&#10;3fmDhn1sRIJwKFCBibEvpAy1IYth6nri5F2ctxiT9I3UHu8Jbjs5z7IXabHltGCwpzdD9XV/swrG&#10;9pwPh88vIzc3f9q86ne7mJ2UepqM6yWISGP8D/+1d1rBYg6/X9IPkNUP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gO4mgMQAAADbAAAADwAAAAAAAAAAAAAAAACXAgAAZHJzL2Rv&#10;d25yZXYueG1sUEsFBgAAAAAEAAQA9QAAAIgDAAAAAA==&#10;" path="m,l9638,e" filled="f" strokeweight="2pt">
              <v:path arrowok="t" o:connecttype="custom" o:connectlocs="0,0;9638,0" o:connectangles="0,0"/>
            </v:shape>
            <w10:wrap anchorx="page"/>
          </v:group>
        </w:pict>
      </w:r>
      <w:r w:rsidRPr="004F7B6E">
        <w:rPr>
          <w:rFonts w:ascii="Arial" w:hAnsi="Arial" w:cs="Arial"/>
          <w:noProof/>
        </w:rPr>
        <w:pict>
          <v:group id="Group 30" o:spid="_x0000_s1056" style="position:absolute;left:0;text-align:left;margin-left:198.75pt;margin-top:38.95pt;width:339.45pt;height:45.35pt;z-index:-251659776;mso-position-horizontal-relative:page" coordorigin="3975,779" coordsize="6789,90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">
            <v:shape id="Freeform 31" o:spid="_x0000_s1057" style="position:absolute;left:3975;top:779;width:6790;height:907;visibility:visible;mso-wrap-style:square;v-text-anchor:top" coordsize="6789,90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f5fl3wQAA&#10;ANsAAAAPAAAAZHJzL2Rvd25yZXYueG1sRE89a8MwEN0D/Q/iCt0S2S0E40YJpdBSugS7ydDtkC62&#10;iXVyJMV2/300BDo+3vdmN9tejORD51hBvspAEGtnOm4UHH4+lgWIEJEN9o5JwR8F2G0fFhssjZu4&#10;orGOjUghHEpU0MY4lFIG3ZLFsHIDceJOzluMCfpGGo9TCre9fM6ytbTYcWpocaD3lvS5vloF0zH/&#10;1FV2zvd80ubiw/dvcb0o9fQ4v72CiDTHf/Hd/WUUvKT16Uv6AXJ7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H+X5d8EAAADbAAAADwAAAAAAAAAAAAAAAACXAgAAZHJzL2Rvd25y&#10;ZXYueG1sUEsFBgAAAAAEAAQA9QAAAIUDAAAAAA==&#10;" path="m6789,l,,,907r3395,l3395,454r3394,l6789,e" fillcolor="#e3e4e4" stroked="f">
              <v:path arrowok="t" o:connecttype="custom" o:connectlocs="6790,779;0,779;0,1686;3395,1686;3395,1233;6790,1233;6790,779" o:connectangles="0,0,0,0,0,0,0"/>
            </v:shape>
            <w10:wrap anchorx="page"/>
          </v:group>
        </w:pict>
      </w:r>
      <w:r w:rsidR="00336A4A" w:rsidRPr="00587344">
        <w:rPr>
          <w:rFonts w:ascii="Arial" w:eastAsia="Helvetica Neue" w:hAnsi="Arial" w:cs="Arial"/>
          <w:b/>
          <w:bCs/>
          <w:position w:val="-1"/>
          <w:sz w:val="20"/>
          <w:szCs w:val="20"/>
        </w:rPr>
        <w:t>(Service Level Ag</w:t>
      </w:r>
      <w:r w:rsidR="00336A4A" w:rsidRPr="00587344">
        <w:rPr>
          <w:rFonts w:ascii="Arial" w:eastAsia="Helvetica Neue" w:hAnsi="Arial" w:cs="Arial"/>
          <w:b/>
          <w:bCs/>
          <w:spacing w:val="-4"/>
          <w:position w:val="-1"/>
          <w:sz w:val="20"/>
          <w:szCs w:val="20"/>
        </w:rPr>
        <w:t>r</w:t>
      </w:r>
      <w:r w:rsidR="00336A4A" w:rsidRPr="00587344">
        <w:rPr>
          <w:rFonts w:ascii="Arial" w:eastAsia="Helvetica Neue" w:hAnsi="Arial" w:cs="Arial"/>
          <w:b/>
          <w:bCs/>
          <w:position w:val="-1"/>
          <w:sz w:val="20"/>
          <w:szCs w:val="20"/>
        </w:rPr>
        <w:t>eement for the p</w:t>
      </w:r>
      <w:r w:rsidR="00336A4A" w:rsidRPr="00587344">
        <w:rPr>
          <w:rFonts w:ascii="Arial" w:eastAsia="Helvetica Neue" w:hAnsi="Arial" w:cs="Arial"/>
          <w:b/>
          <w:bCs/>
          <w:spacing w:val="-4"/>
          <w:position w:val="-1"/>
          <w:sz w:val="20"/>
          <w:szCs w:val="20"/>
        </w:rPr>
        <w:t>r</w:t>
      </w:r>
      <w:r w:rsidR="00336A4A" w:rsidRPr="00587344">
        <w:rPr>
          <w:rFonts w:ascii="Arial" w:eastAsia="Helvetica Neue" w:hAnsi="Arial" w:cs="Arial"/>
          <w:b/>
          <w:bCs/>
          <w:position w:val="-1"/>
          <w:sz w:val="20"/>
          <w:szCs w:val="20"/>
        </w:rPr>
        <w:t xml:space="preserve">ovision of </w:t>
      </w:r>
      <w:r w:rsidR="00186A9D" w:rsidRPr="00587344">
        <w:rPr>
          <w:rFonts w:ascii="Arial" w:eastAsia="Helvetica Neue" w:hAnsi="Arial" w:cs="Arial"/>
          <w:b/>
          <w:bCs/>
          <w:position w:val="-1"/>
          <w:sz w:val="20"/>
          <w:szCs w:val="20"/>
        </w:rPr>
        <w:t>RQF</w:t>
      </w:r>
      <w:r w:rsidR="00336A4A" w:rsidRPr="00587344">
        <w:rPr>
          <w:rFonts w:ascii="Arial" w:eastAsia="Helvetica Neue" w:hAnsi="Arial" w:cs="Arial"/>
          <w:b/>
          <w:bCs/>
          <w:position w:val="-1"/>
          <w:sz w:val="20"/>
          <w:szCs w:val="20"/>
        </w:rPr>
        <w:t xml:space="preserve"> qualifications)</w:t>
      </w:r>
    </w:p>
    <w:p w:rsidR="0040643D" w:rsidRDefault="00336A4A">
      <w:pPr>
        <w:spacing w:after="0" w:line="200" w:lineRule="exact"/>
        <w:rPr>
          <w:sz w:val="20"/>
          <w:szCs w:val="20"/>
        </w:rPr>
      </w:pPr>
      <w:r>
        <w:br w:type="column"/>
      </w: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before="7" w:after="0" w:line="280" w:lineRule="exact"/>
        <w:rPr>
          <w:sz w:val="28"/>
          <w:szCs w:val="28"/>
        </w:rPr>
      </w:pPr>
    </w:p>
    <w:p w:rsidR="0040643D" w:rsidRPr="00587344" w:rsidRDefault="004F7B6E">
      <w:pPr>
        <w:spacing w:after="0" w:line="240" w:lineRule="auto"/>
        <w:ind w:right="-20"/>
        <w:rPr>
          <w:rFonts w:ascii="Times New Roman" w:eastAsia="Times New Roman" w:hAnsi="Times New Roman" w:cs="Times New Roman"/>
          <w:sz w:val="21"/>
          <w:szCs w:val="21"/>
        </w:rPr>
      </w:pPr>
      <w:r w:rsidRPr="004F7B6E">
        <w:rPr>
          <w:rFonts w:ascii="Times New Roman" w:hAnsi="Times New Roman" w:cs="Times New Roman"/>
          <w:noProof/>
        </w:rPr>
        <w:pict>
          <v:group id="Group 6" o:spid="_x0000_s1054" style="position:absolute;margin-left:423.9pt;margin-top:-63.45pt;width:114.85pt;height:61.55pt;z-index:-251658752;mso-position-horizontal-relative:page" coordorigin="8478,-1270" coordsize="2297,12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">
            <v:group id="Group 28" o:spid="_x0000_s1055" style="position:absolute;left:9102;top:-1263;width:248;height:245" coordorigin="9102,-1263" coordsize="248,245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zQsdX8IAAADaAAAADwAA&#10;AAAAAAAAAAAAAACpAgAAZHJzL2Rvd25yZXYueG1sUEsFBgAAAAAEAAQA+gAAAJgDAAAAAA==&#10;">
              <v:shape id="Freeform 29" o:spid="_x0000_s1028" style="position:absolute;left:9102;top:-1263;width:248;height:246;visibility:visible;mso-wrap-style:square;v-text-anchor:top" coordsize="248,24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89EGKwgAA&#10;ANoAAAAPAAAAZHJzL2Rvd25yZXYueG1sRI9Pi8IwFMTvC36H8ARva6oHXaqp+AdBBBfWFb2+Ns+2&#10;2LyUJtb67TeCsMdhZn7DzBedqURLjSstKxgNIxDEmdUl5wpOv9vPLxDOI2usLJOCJzlYJL2POcba&#10;PviH2qPPRYCwi1FB4X0dS+myggy6oa2Jg3e1jUEfZJNL3eAjwE0lx1E0kQZLDgsF1rQuKLsd70ZB&#10;+p0e5OqctZcWD/ez20R7HJ2UGvS75QyEp87/h9/tnVYwhdeVcANk8gc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Lz0QYrCAAAA2gAAAA8AAAAAAAAAAAAAAAAAlwIAAGRycy9kb3du&#10;cmV2LnhtbFBLBQYAAAAABAAEAPUAAACGAwAAAAA=&#10;" path="m174,l105,24,52,67,12,124,,181r2,16l48,242r14,3l77,244r69,-25l199,175r39,-57l248,62,245,46,189,,174,e" fillcolor="black" stroked="f">
                <v:path arrowok="t" o:connecttype="custom" o:connectlocs="174,-1263;105,-1239;52,-1196;12,-1138;0,-1081;2,-1065;48,-1020;62,-1017;77,-1018;146,-1043;199,-1087;238,-1145;248,-1201;245,-1217;189,-1263;174,-1263" o:connectangles="0,0,0,0,0,0,0,0,0,0,0,0,0,0,0,0"/>
              </v:shape>
            </v:group>
            <v:group id="Group 25" o:spid="_x0000_s1029" style="position:absolute;left:8941;top:-1030;width:865;height:583" coordorigin="8941,-1030" coordsize="865,58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DT2Cy2wQAAANoAAAAPAAAA&#10;AAAAAAAAAAAAAKkCAABkcnMvZG93bnJldi54bWxQSwUGAAAAAAQABAD6AAAAlwMAAAAA&#10;">
              <v:shape id="Freeform 27" o:spid="_x0000_s1030" style="position:absolute;left:8941;top:-1030;width:791;height:583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+iyJewwAA&#10;ANoAAAAPAAAAZHJzL2Rvd25yZXYueG1sRI9Ba8JAFITvgv9heUJvumkLRVNXKQFB8FCqgs3tkX0m&#10;i9m3Mbua6K/vFgSPw8x8w8yXva3FlVpvHCt4nSQgiAunDZcK9rvVeArCB2SNtWNScCMPy8VwMMdU&#10;u45/6LoNpYgQ9ikqqEJoUil9UZFFP3ENcfSOrrUYomxLqVvsItzW8i1JPqRFw3GhwoayiorT9mIV&#10;NJtDlp/zd0MZ04a+zfp+6X6Vehn1X58gAvXhGX6011rBDP6vxBsgF3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+iyJewwAAANoAAAAPAAAAAAAAAAAAAAAAAJcCAABkcnMvZG93&#10;bnJldi54bWxQSwUGAAAAAAQABAD1AAAAhwMAAAAA&#10;" path="m455,l372,2,292,15,220,37,155,68r-55,39l55,156,22,212,1,287,,326r,19l17,422r26,57l78,533r44,50l122,563r,-20l135,464r20,-58l194,336r51,-61l307,224r71,-42l457,151r85,-20l632,122r233,l862,120,805,89,744,61,677,37,587,14,499,2,455,e" fillcolor="black" stroked="f">
                <v:path arrowok="t" o:connecttype="custom" o:connectlocs="416,-1030;340,-1028;267,-1015;201,-993;142,-962;91,-923;50,-874;20,-818;1,-743;0,-704;0,-685;16,-608;39,-551;71,-497;112,-447;112,-467;112,-487;123,-566;142,-624;177,-694;224,-755;281,-806;346,-848;418,-879;496,-899;578,-908;791,-908;788,-910;736,-941;680,-969;619,-993;537,-1016;456,-1028;416,-1030" o:connectangles="0,0,0,0,0,0,0,0,0,0,0,0,0,0,0,0,0,0,0,0,0,0,0,0,0,0,0,0,0,0,0,0,0,0"/>
              </v:shape>
              <v:shape id="Freeform 26" o:spid="_x0000_s1031" style="position:absolute;left:9519;top:-908;width:287;height:58;visibility:visible;mso-wrap-style:square;v-text-anchor:top" coordsize="865,58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+dAcZxAAA&#10;ANsAAAAPAAAAZHJzL2Rvd25yZXYueG1sRI9Ba8JAEIXvgv9hGaE33bSFItFVSqAgeChVQXMbstNk&#10;aXY2za4m7a/vHAreZnhv3vtmvR19q27URxfYwOMiA0VcBeu4NnA6vs2XoGJCttgGJgM/FGG7mU7W&#10;mNsw8AfdDqlWEsIxRwNNSl2udawa8hgXoSMW7TP0HpOsfa1tj4OE+1Y/ZdmL9uhYGhrsqGio+jpc&#10;vYFufy7K7/LZUcG0p3e3+70OF2MeZuPrClSiMd3N/9c7K/hCL7/IAHrz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/nQHGcQAAADbAAAADwAAAAAAAAAAAAAAAACXAgAAZHJzL2Rv&#10;d25yZXYueG1sUEsFBgAAAAAEAAQA9QAAAIgDAAAAAA==&#10;" path="m642,l,,127,,253,30,512,191,772,472r78,111l865,583,823,452,778,332,729,211,681,101,642,e" fillcolor="black" stroked="f">
                <v:path arrowok="t" o:connecttype="custom" o:connectlocs="791,-908;578,-908;620,-908;662,-905;748,-889;834,-861;860,-850;865,-850;851,-863;836,-875;820,-887;804,-898;791,-908" o:connectangles="0,0,0,0,0,0,0,0,0,0,0,0,0"/>
              </v:shape>
            </v:group>
            <v:group id="Group 23" o:spid="_x0000_s1032" style="position:absolute;left:8485;top:-956;width:970;height:876" coordorigin="8485,-956" coordsize="970,87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gnFngcIAAADbAAAADwAA&#10;AAAAAAAAAAAAAACpAgAAZHJzL2Rvd25yZXYueG1sUEsFBgAAAAAEAAQA+gAAAJgDAAAAAA==&#10;">
              <v:shape id="Freeform 24" o:spid="_x0000_s1033" style="position:absolute;left:8485;top:-956;width:970;height:876;visibility:visible;mso-wrap-style:square;v-text-anchor:top" coordsize="970,87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ONXHSwAAA&#10;ANsAAAAPAAAAZHJzL2Rvd25yZXYueG1sRE9Li8IwEL4L/ocwwt7WVBFZq1FEcHXFw66P+9CMbbGZ&#10;lCZr6r83guBtPr7nzBatqcSNGldaVjDoJyCIM6tLzhWcjuvPLxDOI2usLJOCOzlYzLudGabaBv6j&#10;28HnIoawS1FB4X2dSumyggy6vq2JI3exjUEfYZNL3WCI4aaSwyQZS4Mlx4YCa1oVlF0P/0bBz/Zs&#10;q9/7bsNhcPSTy/co7INV6qPXLqcgPLX+LX65tzrOH8Lzl3iAnD8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ONXHSwAAAANsAAAAPAAAAAAAAAAAAAAAAAJcCAABkcnMvZG93bnJl&#10;di54bWxQSwUGAAAAAAQABAD1AAAAhAMAAAAA&#10;" path="m673,l564,6,460,25,364,55,275,95r-78,49l130,201,75,265,34,336,9,412,,492r1,24l13,588r26,69l77,719r49,57l185,825r68,40l277,876r-7,-18l263,839,246,781,235,722r-3,-65l234,610r18,-96l287,424r49,-84l400,265r76,-66l562,144r96,-44l762,70,873,55r81,-3l970,50,896,27,818,11,757,3,694,,673,e" fillcolor="black" stroked="f">
                <v:path arrowok="t" o:connecttype="custom" o:connectlocs="673,-956;564,-950;460,-931;364,-901;275,-861;197,-812;130,-755;75,-691;34,-620;9,-544;0,-464;1,-440;13,-368;39,-299;77,-237;126,-180;185,-131;253,-91;277,-80;270,-98;263,-117;246,-175;235,-234;232,-299;234,-346;252,-442;287,-532;336,-616;400,-691;476,-757;562,-812;658,-856;762,-886;873,-901;954,-904;970,-906;896,-929;818,-945;757,-953;694,-956;673,-956" o:connectangles="0,0,0,0,0,0,0,0,0,0,0,0,0,0,0,0,0,0,0,0,0,0,0,0,0,0,0,0,0,0,0,0,0,0,0,0,0,0,0,0,0"/>
              </v:shape>
            </v:group>
            <v:group id="Group 21" o:spid="_x0000_s1034" style="position:absolute;left:8494;top:-1124;width:288;height:333" coordorigin="8494,-1124" coordsize="288,33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He9cbcIAAADbAAAADwAA&#10;AAAAAAAAAAAAAACpAgAAZHJzL2Rvd25yZXYueG1sUEsFBgAAAAAEAAQA+gAAAJgDAAAAAA==&#10;">
              <v:shape id="Freeform 22" o:spid="_x0000_s1035" style="position:absolute;left:8494;top:-1124;width:288;height:333;visibility:visible;mso-wrap-style:square;v-text-anchor:top" coordsize="288,3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9wUwwQAA&#10;ANsAAAAPAAAAZHJzL2Rvd25yZXYueG1sRE9NawIxEL0X/A9hhN5qVitWVqMUQVpQD249eByScbO4&#10;mSybVNd/bwTB2zze58yXnavFhdpQeVYwHGQgiLU3FZcKDn/rjymIEJEN1p5JwY0CLBe9tznmxl95&#10;T5ciliKFcMhRgY2xyaUM2pLDMPANceJOvnUYE2xLaVq8pnBXy1GWTaTDilODxYZWlvS5+HcKwqhc&#10;3ewmbnf2LL8+1z/bQh+1Uu/97nsGIlIXX+Kn+9ek+WN4/JIOkIs7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PcFMMEAAADbAAAADwAAAAAAAAAAAAAAAACXAgAAZHJzL2Rvd25y&#10;ZXYueG1sUEsFBgAAAAAEAAQA9QAAAIUDAAAAAA==&#10;" path="m209,l147,15,83,63,38,119,7,186,,228r,19l24,309r55,24l94,332r63,-25l205,268r45,-56l281,146r7,-42l287,84,263,23,209,e" fillcolor="black" stroked="f">
                <v:path arrowok="t" o:connecttype="custom" o:connectlocs="209,-1124;147,-1109;83,-1061;38,-1005;7,-938;0,-896;0,-877;24,-815;79,-791;94,-792;157,-817;205,-856;250,-912;281,-978;288,-1020;287,-1040;263,-1101;209,-1124" o:connectangles="0,0,0,0,0,0,0,0,0,0,0,0,0,0,0,0,0,0"/>
              </v:shape>
            </v:group>
            <v:group id="Group 17" o:spid="_x0000_s1036" style="position:absolute;left:9071;top:-757;width:597;height:702" coordorigin="9071,-757" coordsize="597,70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P1KYYLDAAAA2wAAAA8A&#10;AAAAAAAAAAAAAAAAqQIAAGRycy9kb3ducmV2LnhtbFBLBQYAAAAABAAEAPoAAACZAwAAAAA=&#10;">
              <v:shape id="Freeform 20" o:spid="_x0000_s1037" style="position:absolute;left:9495;top:-192;width:174;height:137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Om79WwQAA&#10;ANsAAAAPAAAAZHJzL2Rvd25yZXYueG1sRE/fa8IwEH4X/B/CCXuzqWMU6YwiojLGJljdno/m1hSb&#10;S2kyzf77ZTDw7T6+n7dYRduJKw2+daxgluUgiGunW24UnE+76RyED8gaO8ek4Ic8rJbj0QJL7W58&#10;pGsVGpFC2JeowITQl1L62pBFn7meOHFfbrAYEhwaqQe8pXDbycc8L6TFllODwZ42hupL9W0VvMb1&#10;Wx43XDXFRzCHp+3n+77bK/UwietnEIFiuIv/3S86zS/g75d0gFz+Ag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Tpu/VsEAAADbAAAADwAAAAAAAAAAAAAAAACXAgAAZHJzL2Rvd25y&#10;ZXYueG1sUEsFBgAAAAAEAAQA9QAAAIUDAAAAAA==&#10;" path="m542,l,,69,328,209,656r151,46l425,687,583,487,597,328r-3,-15l546,5,542,e" fillcolor="black" stroked="f">
                <v:path arrowok="t" o:connecttype="custom" o:connectlocs="582,-192;424,-192;444,-128;485,-64;529,-55;548,-58;594,-97;598,-128;597,-131;583,-191;582,-192" o:connectangles="0,0,0,0,0,0,0,0,0,0,0"/>
              </v:shape>
              <v:shape id="Freeform 19" o:spid="_x0000_s1038" style="position:absolute;left:9071;top:-757;width:582;height:700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1xrNwQAA&#10;ANsAAAAPAAAAZHJzL2Rvd25yZXYueG1sRE9NawIxEL0X+h/CFLxpVhErW6OIqIi0gtvW87AZN4ub&#10;ybKJmv77piD0No/3ObNFtI24UedrxwqGgwwEcel0zZWCr89NfwrCB2SNjWNS8EMeFvPnpxnm2t35&#10;SLciVCKFsM9RgQmhzaX0pSGLfuBa4sSdXWcxJNhVUnd4T+G2kaMsm0iLNacGgy2tDJWX4moV7OPy&#10;PYsrLqrJdzCH8fr0sW22SvVe4vINRKAY/sUP906n+a/w90s6QM5/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dcazcEAAADbAAAADwAAAAAAAAAAAAAAAACXAgAAZHJzL2Rvd25y&#10;ZXYueG1sUEsFBgAAAAAEAAQA9QAAAIUDAAAAAA==&#10;" path="m284,l217,46r-34,72l174,139,23,548,2,618,,631r1,10l31,693r37,9l97,702r54,-53l177,567r420,l590,545,544,422r-319,l309,170r141,l432,120,397,49,337,4,314,1,284,e" fillcolor="black" stroked="f">
                <v:path arrowok="t" o:connecttype="custom" o:connectlocs="277,-757;212,-711;178,-639;170,-618;22,-211;2,-141;0,-128;1,-118;30,-66;66,-57;95,-57;147,-110;173,-192;582,-192;575,-214;530,-336;219,-336;301,-587;439,-587;421,-637;387,-708;329,-753;306,-756;277,-757" o:connectangles="0,0,0,0,0,0,0,0,0,0,0,0,0,0,0,0,0,0,0,0,0,0,0,0"/>
              </v:shape>
              <v:shape id="Freeform 18" o:spid="_x0000_s1039" style="position:absolute;left:9374;top:-587;width:227;height:251;visibility:visible;mso-wrap-style:square;v-text-anchor:top" coordsize="597,70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QSI6/xAAA&#10;ANsAAAAPAAAAZHJzL2Rvd25yZXYueG1sRI9BawIxEIXvhf6HMIXearYiUrZGEWlFii24Ws/DZtws&#10;3UyWTdT47zuHQm8zvDfvfTNbZN+pCw2xDWzgeVSAIq6DbbkxcNi/P72AignZYheYDNwowmJ+fzfD&#10;0oYr7+hSpUZJCMcSDbiU+lLrWDvyGEehJxbtFAaPSdah0XbAq4T7To+LYqo9tiwNDntaOap/qrM3&#10;8JGX2yKvuGqm38l9Td6On+tubczjQ16+gkqU07/573pjBV9g5RcZQM9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UEiOv8QAAADbAAAADwAAAAAAAAAAAAAAAACXAgAAZHJzL2Rv&#10;d25yZXYueG1sUEsFBgAAAAAEAAQA9QAAAIgDAAAAAA==&#10;" path="m358,l,,200,702r397,l358,e" fillcolor="black" stroked="f">
                <v:path arrowok="t" o:connecttype="custom" o:connectlocs="439,-587;303,-587;379,-336;530,-336;439,-587" o:connectangles="0,0,0,0,0"/>
              </v:shape>
            </v:group>
            <v:group id="Group 13" o:spid="_x0000_s1040" style="position:absolute;left:9701;top:-744;width:494;height:689" coordorigin="9701,-744" coordsize="494,689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">
              <v:shape id="Freeform 16" o:spid="_x0000_s1041" style="position:absolute;left:9701;top:-744;width:476;height:689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rfH5lwQAA&#10;ANsAAAAPAAAAZHJzL2Rvd25yZXYueG1sRE/NaoNAEL4H8g7LFHpL1kopYrNKYgiUlh6ifYDBnarU&#10;nVV3E02fvnso5Pjx/e/yxfTiSpPrLCt42kYgiGurO24UfFWnTQLCeWSNvWVScCMHebZe7TDVduYz&#10;XUvfiBDCLkUFrfdDKqWrWzLotnYgDty3nQz6AKdG6gnnEG56GUfRizTYcWhocaCipfqnvBgFH66Y&#10;D8nSJcP7Z0/FeKuex+OvUo8Py/4VhKfF38X/7jetIA7rw5fwA2T2B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K3x+ZcEAAADbAAAADwAAAAAAAAAAAAAAAACXAgAAZHJzL2Rvd25y&#10;ZXYueG1sUEsFBgAAAAAEAAQA9QAAAIUDAAAAAA==&#10;" path="m271,l60,2,3,55,,78,,606r24,63l83,689r21,-3l157,630r2,-220l348,410r-6,-6l363,399r20,-7l451,348r36,-53l159,295r,-151l494,144r-3,-10l446,66,397,28,318,4,295,1,271,e" fillcolor="black" stroked="f">
                <v:path arrowok="t" o:connecttype="custom" o:connectlocs="261,-744;58,-742;3,-689;0,-666;0,-138;23,-75;80,-55;100,-58;151,-114;153,-334;335,-334;330,-340;350,-345;369,-352;435,-396;469,-449;153,-449;153,-600;476,-600;473,-610;430,-678;383,-716;306,-740;284,-743;261,-744" o:connectangles="0,0,0,0,0,0,0,0,0,0,0,0,0,0,0,0,0,0,0,0,0,0,0,0,0"/>
              </v:shape>
              <v:shape id="Freeform 15" o:spid="_x0000_s1042" style="position:absolute;left:9856;top:-334;width:339;height:278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MNv+wwAA&#10;ANsAAAAPAAAAZHJzL2Rvd25yZXYueG1sRI/RisIwFETfF/yHcAXf1lQRKdUouxVBXHyw+gGX5m5b&#10;trmpTbTVr98Igo/DzJxhluve1OJGrassK5iMIxDEudUVFwrOp+1nDMJ5ZI21ZVJwJwfr1eBjiYm2&#10;HR/plvlCBAi7BBWU3jeJlC4vyaAb24Y4eL+2NeiDbAupW+wC3NRyGkVzabDisFBiQ2lJ+V92NQp+&#10;XNp9x30VN/tDTenlfppdNg+lRsP+awHCU+/f4Vd7pxVMJ/D8En6AXP0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EMNv+wwAAANsAAAAPAAAAAAAAAAAAAAAAAJcCAABkcnMvZG93&#10;bnJldi54bWxQSwUGAAAAAAQABAD1AAAAhwMAAAAA&#10;" path="m262,l,,283,615r19,32l329,677r27,10l395,689r29,-10l491,555r3,-22l494,481,447,347,262,e" fillcolor="black" stroked="f">
                <v:path arrowok="t" o:connecttype="custom" o:connectlocs="335,-334;155,-334;349,-86;362,-73;381,-61;399,-57;426,-56;446,-60;492,-110;494,-119;494,-140;462,-194;335,-334" o:connectangles="0,0,0,0,0,0,0,0,0,0,0,0,0"/>
              </v:shape>
              <v:shape id="Freeform 14" o:spid="_x0000_s1043" style="position:absolute;left:9854;top:-600;width:332;height:151;visibility:visible;mso-wrap-style:square;v-text-anchor:top" coordsize="494,68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04kWJwwAA&#10;ANsAAAAPAAAAZHJzL2Rvd25yZXYueG1sRI/disIwFITvhX2HcBb2TlPLIqUaRbsIsuKFPw9waI5t&#10;sTmpTdbWfXojCF4OM/MNM1v0phY3al1lWcF4FIEgzq2uuFBwOq6HCQjnkTXWlknBnRws5h+DGaba&#10;dryn28EXIkDYpaig9L5JpXR5SQbdyDbEwTvb1qAPsi2kbrELcFPLOIom0mDFYaHEhrKS8svhzyjY&#10;uqxbJX2VNL+7mrLr/fh9/flX6uuzX05BeOr9O/xqb7SCOIbnl/AD5Pw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04kWJwwAAANsAAAAPAAAAAAAAAAAAAAAAAJcCAABkcnMvZG93&#10;bnJldi54bWxQSwUGAAAAAAQABAD1AAAAhwMAAAAA&#10;" path="m481,l,,171,5r24,22l222,73r29,82l263,237r5,101l263,433,185,675r-35,14l470,689,493,347r1,-119l490,132,484,41,481,e" fillcolor="black" stroked="f">
                <v:path arrowok="t" o:connecttype="custom" o:connectlocs="476,-600;153,-600;268,-599;284,-594;302,-584;322,-566;330,-548;333,-526;330,-505;277,-452;254,-449;469,-449;484,-524;485,-550;482,-571;478,-591;476,-600" o:connectangles="0,0,0,0,0,0,0,0,0,0,0,0,0,0,0,0,0"/>
              </v:shape>
            </v:group>
            <v:group id="Group 11" o:spid="_x0000_s1044" style="position:absolute;left:10226;top:-760;width:542;height:714" coordorigin="10226,-760" coordsize="542,7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Tg5bQxAAAANsAAAAP&#10;AAAAAAAAAAAAAAAAAKkCAABkcnMvZG93bnJldi54bWxQSwUGAAAAAAQABAD6AAAAmgMAAAAA&#10;">
              <v:shape id="Freeform 12" o:spid="_x0000_s1045" style="position:absolute;left:10226;top:-760;width:542;height:714;visibility:visible;mso-wrap-style:square;v-text-anchor:top" coordsize="542,7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Wghu8xQAA&#10;ANsAAAAPAAAAZHJzL2Rvd25yZXYueG1sRI9BawIxFITvBf9DeIIX0axBSlmNIoWCBWnpKoK3x+a5&#10;Wd28LJtUt/31TaHQ4zAz3zDLde8acaMu1J41zKYZCOLSm5orDYf9y+QJRIjIBhvPpOGLAqxXg4cl&#10;5sbf+YNuRaxEgnDIUYONsc2lDKUlh2HqW+LknX3nMCbZVdJ0eE9w10iVZY/SYc1pwWJLz5bKa/Hp&#10;NIztXBXvRzXm67dUl9O+fJVvO61Hw36zABGpj//hv/bWaFBz+P2SfoBc/Q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BaCG7zFAAAA2wAAAA8AAAAAAAAAAAAAAAAAlwIAAGRycy9k&#10;b3ducmV2LnhtbFBLBQYAAAAABAAEAPUAAACJAwAAAAA=&#10;" path="m333,l255,9,180,36,126,69,71,125,37,181,12,254,2,314,,357r,20l11,453r17,58l56,569r50,61l156,669r70,31l287,712r44,2l348,714r82,-12l500,669r39,-49l542,592r-1,-9l536,568r-5,-9l318,559r-19,-2l225,521,180,453,165,376r-1,-22l165,333r17,-77l226,191r69,-36l341,150r182,l528,145r6,-19l536,104,533,86,492,36,413,7,353,1,333,e" fillcolor="black" stroked="f">
                <v:path arrowok="t" o:connecttype="custom" o:connectlocs="333,-760;255,-751;180,-724;126,-691;71,-635;37,-579;12,-506;2,-446;0,-403;0,-383;11,-307;28,-249;56,-191;106,-130;156,-91;226,-60;287,-48;331,-46;348,-46;430,-58;500,-91;539,-140;542,-168;541,-177;536,-192;531,-201;318,-201;299,-203;225,-239;180,-307;165,-384;164,-406;165,-427;182,-504;226,-569;295,-605;341,-610;523,-610;528,-615;534,-634;536,-656;533,-674;492,-724;413,-753;353,-759;333,-760" o:connectangles="0,0,0,0,0,0,0,0,0,0,0,0,0,0,0,0,0,0,0,0,0,0,0,0,0,0,0,0,0,0,0,0,0,0,0,0,0,0,0,0,0,0,0,0,0,0"/>
              </v:shape>
            </v:group>
            <v:group id="Group 9" o:spid="_x0000_s1046" style="position:absolute;left:10544;top:-232;width:213;height:31" coordorigin="10544,-232" coordsize="213,3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MyarP8UAAADbAAAA&#10;DwAAAAAAAAAAAAAAAACpAgAAZHJzL2Rvd25yZXYueG1sUEsFBgAAAAAEAAQA+gAAAJsDAAAAAA==&#10;">
              <v:shape id="Freeform 10" o:spid="_x0000_s1047" style="position:absolute;left:10544;top:-232;width:213;height:31;visibility:visible;mso-wrap-style:square;v-text-anchor:top" coordsize="213,3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L2XSawwAA&#10;ANsAAAAPAAAAZHJzL2Rvd25yZXYueG1sRI/Ni8IwFMTvwv4P4S14s6k9SOkaRRYWZA+CHyjeHs3r&#10;x5q8lCar9b83guBxmJnfMPPlYI24Uu9bxwqmSQqCuHS65VrBYf8zyUH4gKzROCYFd/KwXHyM5lho&#10;d+MtXXehFhHCvkAFTQhdIaUvG7LoE9cRR69yvcUQZV9L3eMtwq2RWZrOpMWW40KDHX03VF52/1bB&#10;b5r/mXy/MdNzXWXmWK1PZeuUGn8Oqy8QgYbwDr/aa60gm8HzS/wBcvE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L2XSawwAAANsAAAAPAAAAAAAAAAAAAAAAAJcCAABkcnMvZG93&#10;bnJldi54bWxQSwUGAAAAAAQABAD1AAAAhwMAAAAA&#10;" path="m149,l132,3r-23,9l91,18,65,26,47,28,26,30,,31r213,l210,25,192,7,174,2,149,e" fillcolor="black" stroked="f">
                <v:path arrowok="t" o:connecttype="custom" o:connectlocs="149,-232;132,-229;109,-220;91,-214;65,-206;47,-204;26,-202;0,-201;213,-201;210,-207;192,-225;174,-230;149,-232" o:connectangles="0,0,0,0,0,0,0,0,0,0,0,0,0"/>
              </v:shape>
            </v:group>
            <v:group id="Group 7" o:spid="_x0000_s1048" style="position:absolute;left:10567;top:-610;width:183;height:32" coordorigin="10567,-610" coordsize="183,3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suJDTxAAAANsAAAAP&#10;AAAAAAAAAAAAAAAAAKkCAABkcnMvZG93bnJldi54bWxQSwUGAAAAAAQABAD6AAAAmgMAAAAA&#10;">
              <v:shape id="Freeform 8" o:spid="_x0000_s1049" style="position:absolute;left:10567;top:-610;width:182;height:32;visibility:visible;mso-wrap-style:square;v-text-anchor:top" coordsize="183,3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lDyFwwAA&#10;ANsAAAAPAAAAZHJzL2Rvd25yZXYueG1sRE89T8MwEN2R+A/WIbFRJ0UUFOpWVVsQC0MCAsZrfHUC&#10;8TmKTWL49XioxPj0vpfraDsx0uBbxwryWQaCuHa6ZaPg9eXh6g6ED8gaO8ek4Ic8rFfnZ0sstJu4&#10;pLEKRqQQ9gUqaELoCyl93ZBFP3M9ceKObrAYEhyM1ANOKdx2cp5lC2mx5dTQYE/bhuqv6tsq2Jnb&#10;ff5uHss3f/0Rn2/y33iQn0pdXsTNPYhAMfyLT+4nrWCexqYv6QfI1R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flDyFwwAAANsAAAAPAAAAAAAAAAAAAAAAAJcCAABkcnMvZG93&#10;bnJldi54bWxQSwUGAAAAAAQABAD1AAAAhwMAAAAA&#10;" path="m183,l,,18,2,37,5r22,7l77,18r21,8l116,31r22,1l154,27,170,15,183,e" fillcolor="black" stroked="f">
                <v:path arrowok="t" o:connecttype="custom" o:connectlocs="182,-610;0,-610;18,-608;37,-605;59,-598;77,-592;97,-584;115,-579;137,-578;153,-583;169,-595;182,-610" o:connectangles="0,0,0,0,0,0,0,0,0,0,0,0"/>
              </v:shape>
            </v:group>
            <w10:wrap anchorx="page"/>
          </v:group>
        </w:pict>
      </w:r>
      <w:r w:rsidR="00336A4A" w:rsidRPr="00587344">
        <w:rPr>
          <w:rFonts w:ascii="Times New Roman" w:eastAsia="Times New Roman" w:hAnsi="Times New Roman" w:cs="Times New Roman"/>
          <w:spacing w:val="-3"/>
          <w:w w:val="88"/>
          <w:sz w:val="21"/>
          <w:szCs w:val="21"/>
        </w:rPr>
        <w:t>S</w:t>
      </w:r>
      <w:r w:rsidR="00336A4A" w:rsidRPr="00587344">
        <w:rPr>
          <w:rFonts w:ascii="Times New Roman" w:eastAsia="Times New Roman" w:hAnsi="Times New Roman" w:cs="Times New Roman"/>
          <w:spacing w:val="-3"/>
          <w:w w:val="113"/>
          <w:sz w:val="21"/>
          <w:szCs w:val="21"/>
        </w:rPr>
        <w:t>u</w:t>
      </w:r>
      <w:r w:rsidR="00336A4A" w:rsidRPr="00587344">
        <w:rPr>
          <w:rFonts w:ascii="Times New Roman" w:eastAsia="Times New Roman" w:hAnsi="Times New Roman" w:cs="Times New Roman"/>
          <w:spacing w:val="-3"/>
          <w:w w:val="117"/>
          <w:sz w:val="21"/>
          <w:szCs w:val="21"/>
        </w:rPr>
        <w:t>ppo</w:t>
      </w:r>
      <w:r w:rsidR="00336A4A" w:rsidRPr="00587344">
        <w:rPr>
          <w:rFonts w:ascii="Times New Roman" w:eastAsia="Times New Roman" w:hAnsi="Times New Roman" w:cs="Times New Roman"/>
          <w:spacing w:val="-3"/>
          <w:w w:val="119"/>
          <w:sz w:val="21"/>
          <w:szCs w:val="21"/>
        </w:rPr>
        <w:t>r</w:t>
      </w:r>
      <w:r w:rsidR="00336A4A" w:rsidRPr="00587344">
        <w:rPr>
          <w:rFonts w:ascii="Times New Roman" w:eastAsia="Times New Roman" w:hAnsi="Times New Roman" w:cs="Times New Roman"/>
          <w:spacing w:val="-3"/>
          <w:w w:val="116"/>
          <w:sz w:val="21"/>
          <w:szCs w:val="21"/>
        </w:rPr>
        <w:t>t</w:t>
      </w:r>
      <w:r w:rsidR="00336A4A" w:rsidRPr="00587344">
        <w:rPr>
          <w:rFonts w:ascii="Times New Roman" w:eastAsia="Times New Roman" w:hAnsi="Times New Roman" w:cs="Times New Roman"/>
          <w:spacing w:val="-3"/>
          <w:w w:val="95"/>
          <w:sz w:val="21"/>
          <w:szCs w:val="21"/>
        </w:rPr>
        <w:t>i</w:t>
      </w:r>
      <w:r w:rsidR="00336A4A" w:rsidRPr="00587344">
        <w:rPr>
          <w:rFonts w:ascii="Times New Roman" w:eastAsia="Times New Roman" w:hAnsi="Times New Roman" w:cs="Times New Roman"/>
          <w:spacing w:val="-3"/>
          <w:w w:val="113"/>
          <w:sz w:val="21"/>
          <w:szCs w:val="21"/>
        </w:rPr>
        <w:t>n</w:t>
      </w:r>
      <w:r w:rsidR="00336A4A" w:rsidRPr="00587344">
        <w:rPr>
          <w:rFonts w:ascii="Times New Roman" w:eastAsia="Times New Roman" w:hAnsi="Times New Roman" w:cs="Times New Roman"/>
          <w:w w:val="117"/>
          <w:sz w:val="21"/>
          <w:szCs w:val="21"/>
        </w:rPr>
        <w:t>g</w:t>
      </w:r>
      <w:r w:rsidR="00336A4A" w:rsidRPr="00587344">
        <w:rPr>
          <w:rFonts w:ascii="Times New Roman" w:eastAsia="Times New Roman" w:hAnsi="Times New Roman" w:cs="Times New Roman"/>
          <w:spacing w:val="-6"/>
          <w:sz w:val="21"/>
          <w:szCs w:val="21"/>
        </w:rPr>
        <w:t xml:space="preserve"> </w:t>
      </w:r>
      <w:r w:rsidR="00336A4A" w:rsidRPr="00587344">
        <w:rPr>
          <w:rFonts w:ascii="Times New Roman" w:eastAsia="Times New Roman" w:hAnsi="Times New Roman" w:cs="Times New Roman"/>
          <w:spacing w:val="-3"/>
          <w:w w:val="77"/>
          <w:sz w:val="21"/>
          <w:szCs w:val="21"/>
        </w:rPr>
        <w:t>E</w:t>
      </w:r>
      <w:r w:rsidR="00336A4A" w:rsidRPr="00587344">
        <w:rPr>
          <w:rFonts w:ascii="Times New Roman" w:eastAsia="Times New Roman" w:hAnsi="Times New Roman" w:cs="Times New Roman"/>
          <w:spacing w:val="-3"/>
          <w:w w:val="121"/>
          <w:sz w:val="21"/>
          <w:szCs w:val="21"/>
        </w:rPr>
        <w:t>x</w:t>
      </w:r>
      <w:r w:rsidR="00336A4A" w:rsidRPr="00587344">
        <w:rPr>
          <w:rFonts w:ascii="Times New Roman" w:eastAsia="Times New Roman" w:hAnsi="Times New Roman" w:cs="Times New Roman"/>
          <w:spacing w:val="-3"/>
          <w:w w:val="89"/>
          <w:sz w:val="21"/>
          <w:szCs w:val="21"/>
        </w:rPr>
        <w:t>c</w:t>
      </w:r>
      <w:r w:rsidR="00336A4A" w:rsidRPr="00587344">
        <w:rPr>
          <w:rFonts w:ascii="Times New Roman" w:eastAsia="Times New Roman" w:hAnsi="Times New Roman" w:cs="Times New Roman"/>
          <w:spacing w:val="-3"/>
          <w:w w:val="123"/>
          <w:sz w:val="21"/>
          <w:szCs w:val="21"/>
        </w:rPr>
        <w:t>e</w:t>
      </w:r>
      <w:r w:rsidR="00336A4A" w:rsidRPr="00587344">
        <w:rPr>
          <w:rFonts w:ascii="Times New Roman" w:eastAsia="Times New Roman" w:hAnsi="Times New Roman" w:cs="Times New Roman"/>
          <w:spacing w:val="-3"/>
          <w:w w:val="95"/>
          <w:sz w:val="21"/>
          <w:szCs w:val="21"/>
        </w:rPr>
        <w:t>ll</w:t>
      </w:r>
      <w:r w:rsidR="00336A4A" w:rsidRPr="00587344">
        <w:rPr>
          <w:rFonts w:ascii="Times New Roman" w:eastAsia="Times New Roman" w:hAnsi="Times New Roman" w:cs="Times New Roman"/>
          <w:spacing w:val="-3"/>
          <w:w w:val="123"/>
          <w:sz w:val="21"/>
          <w:szCs w:val="21"/>
        </w:rPr>
        <w:t>e</w:t>
      </w:r>
      <w:r w:rsidR="00336A4A" w:rsidRPr="00587344">
        <w:rPr>
          <w:rFonts w:ascii="Times New Roman" w:eastAsia="Times New Roman" w:hAnsi="Times New Roman" w:cs="Times New Roman"/>
          <w:spacing w:val="-3"/>
          <w:w w:val="113"/>
          <w:sz w:val="21"/>
          <w:szCs w:val="21"/>
        </w:rPr>
        <w:t>n</w:t>
      </w:r>
      <w:r w:rsidR="00336A4A" w:rsidRPr="00587344">
        <w:rPr>
          <w:rFonts w:ascii="Times New Roman" w:eastAsia="Times New Roman" w:hAnsi="Times New Roman" w:cs="Times New Roman"/>
          <w:spacing w:val="-3"/>
          <w:w w:val="89"/>
          <w:sz w:val="21"/>
          <w:szCs w:val="21"/>
        </w:rPr>
        <w:t>c</w:t>
      </w:r>
      <w:r w:rsidR="00336A4A" w:rsidRPr="00587344">
        <w:rPr>
          <w:rFonts w:ascii="Times New Roman" w:eastAsia="Times New Roman" w:hAnsi="Times New Roman" w:cs="Times New Roman"/>
          <w:w w:val="123"/>
          <w:sz w:val="21"/>
          <w:szCs w:val="21"/>
        </w:rPr>
        <w:t>e</w:t>
      </w:r>
    </w:p>
    <w:p w:rsidR="0040643D" w:rsidRDefault="0040643D">
      <w:pPr>
        <w:spacing w:after="0"/>
        <w:sectPr w:rsidR="0040643D">
          <w:type w:val="continuous"/>
          <w:pgSz w:w="11920" w:h="16840"/>
          <w:pgMar w:top="440" w:right="1020" w:bottom="0" w:left="1020" w:header="720" w:footer="720" w:gutter="0"/>
          <w:cols w:num="2" w:space="720" w:equalWidth="0">
            <w:col w:w="6549" w:space="1196"/>
            <w:col w:w="2135"/>
          </w:cols>
        </w:sectPr>
      </w:pP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before="20" w:after="0" w:line="220" w:lineRule="exact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17"/>
        <w:gridCol w:w="1417"/>
        <w:gridCol w:w="3303"/>
        <w:gridCol w:w="3487"/>
      </w:tblGrid>
      <w:tr w:rsidR="0040643D" w:rsidTr="00F825FF">
        <w:trPr>
          <w:trHeight w:hRule="exact" w:val="454"/>
        </w:trPr>
        <w:tc>
          <w:tcPr>
            <w:tcW w:w="141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336A4A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Natu</w:t>
            </w:r>
            <w:r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of</w:t>
            </w:r>
          </w:p>
          <w:p w:rsidR="0040643D" w:rsidRDefault="00336A4A">
            <w:pPr>
              <w:spacing w:before="53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ervice</w:t>
            </w:r>
          </w:p>
        </w:tc>
        <w:tc>
          <w:tcPr>
            <w:tcW w:w="141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336A4A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Detail</w:t>
            </w:r>
          </w:p>
        </w:tc>
        <w:tc>
          <w:tcPr>
            <w:tcW w:w="6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</w:tcPr>
          <w:p w:rsidR="0040643D" w:rsidRDefault="00336A4A" w:rsidP="006B69FF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Performance</w:t>
            </w:r>
            <w:r w:rsidR="006B69FF"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 xml:space="preserve">        Name of SLA Partner</w:t>
            </w:r>
            <w:r w:rsidR="006B69FF" w:rsidRPr="006B69FF">
              <w:rPr>
                <w:rFonts w:ascii="Arial" w:eastAsia="Arial" w:hAnsi="Arial" w:cs="Arial"/>
                <w:bCs/>
                <w:w w:val="101"/>
                <w:sz w:val="18"/>
                <w:szCs w:val="18"/>
              </w:rPr>
              <w:t xml:space="preserve">______________________________ </w:t>
            </w:r>
            <w:r w:rsidR="006B69FF"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_______________________________________________________</w:t>
            </w:r>
          </w:p>
        </w:tc>
      </w:tr>
      <w:tr w:rsidR="0040643D" w:rsidTr="00F825FF">
        <w:trPr>
          <w:trHeight w:hRule="exact" w:val="566"/>
        </w:trPr>
        <w:tc>
          <w:tcPr>
            <w:tcW w:w="141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40643D"/>
        </w:tc>
        <w:tc>
          <w:tcPr>
            <w:tcW w:w="141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40643D"/>
        </w:tc>
        <w:tc>
          <w:tcPr>
            <w:tcW w:w="33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40643D" w:rsidRDefault="0040643D">
            <w:pPr>
              <w:spacing w:before="9" w:after="0" w:line="100" w:lineRule="exact"/>
              <w:rPr>
                <w:sz w:val="10"/>
                <w:szCs w:val="10"/>
              </w:rPr>
            </w:pPr>
          </w:p>
          <w:p w:rsidR="00F825FF" w:rsidRPr="00F825FF" w:rsidRDefault="00336A4A" w:rsidP="00F825FF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6"/>
                <w:szCs w:val="16"/>
                <w:lang w:val="en-GB" w:eastAsia="en-GB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LA</w:t>
            </w:r>
            <w:r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artner</w:t>
            </w:r>
            <w:r w:rsidR="00F825F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:rsidR="00F825FF" w:rsidRPr="00F825FF" w:rsidRDefault="00F825FF" w:rsidP="00F825FF">
            <w:pPr>
              <w:widowControl/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222222"/>
                <w:sz w:val="10"/>
                <w:szCs w:val="10"/>
                <w:lang w:val="en-GB" w:eastAsia="en-GB"/>
              </w:rPr>
            </w:pPr>
            <w:r w:rsidRPr="00F825FF">
              <w:rPr>
                <w:rFonts w:ascii="Arial" w:eastAsia="Times New Roman" w:hAnsi="Arial" w:cs="Arial"/>
                <w:color w:val="1F497D"/>
                <w:sz w:val="20"/>
                <w:szCs w:val="20"/>
                <w:lang w:val="en-GB" w:eastAsia="en-GB"/>
              </w:rPr>
              <w:t>HR &amp; Development Manager</w:t>
            </w:r>
          </w:p>
          <w:p w:rsidR="00F825FF" w:rsidRPr="00F825FF" w:rsidRDefault="00F825FF" w:rsidP="00F825FF">
            <w:pPr>
              <w:widowControl/>
              <w:shd w:val="clear" w:color="auto" w:fill="FFFFFF"/>
              <w:spacing w:after="0" w:line="240" w:lineRule="auto"/>
              <w:rPr>
                <w:rFonts w:ascii="Arial" w:eastAsia="Times New Roman" w:hAnsi="Arial" w:cs="Arial"/>
                <w:color w:val="222222"/>
                <w:sz w:val="10"/>
                <w:szCs w:val="10"/>
                <w:lang w:val="en-GB" w:eastAsia="en-GB"/>
              </w:rPr>
            </w:pPr>
            <w:r w:rsidRPr="00F825FF">
              <w:rPr>
                <w:rFonts w:ascii="Arial" w:eastAsia="Times New Roman" w:hAnsi="Arial" w:cs="Arial"/>
                <w:color w:val="1F497D"/>
                <w:sz w:val="20"/>
                <w:szCs w:val="20"/>
                <w:lang w:val="en-GB" w:eastAsia="en-GB"/>
              </w:rPr>
              <w:t xml:space="preserve">Providence </w:t>
            </w:r>
            <w:proofErr w:type="spellStart"/>
            <w:r w:rsidRPr="00F825FF">
              <w:rPr>
                <w:rFonts w:ascii="Arial" w:eastAsia="Times New Roman" w:hAnsi="Arial" w:cs="Arial"/>
                <w:color w:val="1F497D"/>
                <w:sz w:val="20"/>
                <w:szCs w:val="20"/>
                <w:lang w:val="en-GB" w:eastAsia="en-GB"/>
              </w:rPr>
              <w:t>LINC</w:t>
            </w:r>
            <w:proofErr w:type="spellEnd"/>
            <w:r w:rsidRPr="00F825FF">
              <w:rPr>
                <w:rFonts w:ascii="Arial" w:eastAsia="Times New Roman" w:hAnsi="Arial" w:cs="Arial"/>
                <w:color w:val="1F497D"/>
                <w:sz w:val="20"/>
                <w:szCs w:val="20"/>
                <w:lang w:val="en-GB" w:eastAsia="en-GB"/>
              </w:rPr>
              <w:t xml:space="preserve"> United Services (PLUS)</w:t>
            </w:r>
            <w:r w:rsidRPr="00F825FF">
              <w:rPr>
                <w:rFonts w:ascii="Arial" w:eastAsia="Times New Roman" w:hAnsi="Arial" w:cs="Arial"/>
                <w:color w:val="1F497D"/>
                <w:sz w:val="20"/>
                <w:lang w:val="en-GB" w:eastAsia="en-GB"/>
              </w:rPr>
              <w:t> </w:t>
            </w:r>
          </w:p>
          <w:p w:rsidR="0040643D" w:rsidRDefault="0040643D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40643D" w:rsidRDefault="00336A4A">
            <w:pPr>
              <w:spacing w:before="76" w:after="0" w:line="240" w:lineRule="auto"/>
              <w:ind w:left="10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RC</w:t>
            </w:r>
          </w:p>
        </w:tc>
      </w:tr>
      <w:tr w:rsidR="0040643D" w:rsidTr="00444E81">
        <w:trPr>
          <w:trHeight w:hRule="exact" w:val="3946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40643D">
            <w:pPr>
              <w:spacing w:before="3" w:after="0" w:line="110" w:lineRule="exact"/>
              <w:rPr>
                <w:sz w:val="11"/>
                <w:szCs w:val="11"/>
              </w:rPr>
            </w:pPr>
          </w:p>
          <w:p w:rsidR="0040643D" w:rsidRDefault="00336A4A">
            <w:pPr>
              <w:spacing w:after="0" w:line="278" w:lineRule="auto"/>
              <w:ind w:left="106" w:right="2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b/>
                <w:bCs/>
                <w:w w:val="110"/>
                <w:sz w:val="18"/>
                <w:szCs w:val="18"/>
              </w:rPr>
              <w:t xml:space="preserve">e- </w:t>
            </w:r>
            <w:r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egistration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 w:rsidP="00587344">
            <w:pPr>
              <w:spacing w:before="9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 w:rsidP="00587344">
            <w:pPr>
              <w:spacing w:after="0" w:line="240" w:lineRule="auto"/>
              <w:ind w:left="106" w:right="145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ocessing</w:t>
            </w:r>
            <w:r w:rsidRPr="000E1244">
              <w:rPr>
                <w:rFonts w:ascii="Arial" w:eastAsia="Arial" w:hAnsi="Arial" w:cs="Arial"/>
                <w:spacing w:val="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4"/>
                <w:sz w:val="18"/>
                <w:szCs w:val="18"/>
              </w:rPr>
              <w:t xml:space="preserve">of </w:t>
            </w:r>
            <w:r w:rsidRPr="000E1244">
              <w:rPr>
                <w:rFonts w:ascii="Arial" w:eastAsia="Arial" w:hAnsi="Arial" w:cs="Arial"/>
                <w:w w:val="102"/>
                <w:sz w:val="18"/>
                <w:szCs w:val="18"/>
              </w:rPr>
              <w:t xml:space="preserve">applications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prior</w:t>
            </w:r>
            <w:r w:rsidRPr="000E1244">
              <w:rPr>
                <w:rFonts w:ascii="Arial" w:eastAsia="Arial" w:hAnsi="Arial" w:cs="Arial"/>
                <w:spacing w:val="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6"/>
                <w:sz w:val="18"/>
                <w:szCs w:val="18"/>
              </w:rPr>
              <w:t xml:space="preserve">to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qualification </w:t>
            </w:r>
            <w:r w:rsidRPr="000E124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>egistration.</w:t>
            </w:r>
          </w:p>
        </w:tc>
        <w:tc>
          <w:tcPr>
            <w:tcW w:w="33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 w:rsidP="00587344">
            <w:pPr>
              <w:spacing w:before="1"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 w:rsidP="00587344">
            <w:pPr>
              <w:spacing w:after="0" w:line="240" w:lineRule="auto"/>
              <w:ind w:left="333" w:right="102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Identify potential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and unit/s or qualification applying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fo</w:t>
            </w:r>
            <w:r w:rsidRPr="000E1244">
              <w:rPr>
                <w:rFonts w:ascii="Arial" w:eastAsia="Helvetica Neue" w:hAnsi="Arial" w:cs="Arial"/>
                <w:noProof/>
                <w:spacing w:val="-17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accurate and complete information on the Qualification Application Form and ULN (Unique Lea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er Number) Registration Form.</w:t>
            </w:r>
          </w:p>
          <w:p w:rsidR="0040643D" w:rsidRPr="000E1244" w:rsidRDefault="00336A4A" w:rsidP="00587344">
            <w:pPr>
              <w:spacing w:after="0" w:line="240" w:lineRule="auto"/>
              <w:ind w:left="333" w:right="300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the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ganisation</w:t>
            </w:r>
            <w:r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>’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</w:t>
            </w:r>
            <w:r w:rsidRPr="000E1244">
              <w:rPr>
                <w:rFonts w:ascii="Arial" w:eastAsia="Helvetica Neue" w:hAnsi="Arial" w:cs="Arial"/>
                <w:spacing w:val="-17"/>
                <w:sz w:val="18"/>
                <w:szCs w:val="18"/>
              </w:rPr>
              <w:t>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raining Manager sees and verifies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Learner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identifying information and confirms by signing the ULN Application Form.</w:t>
            </w:r>
          </w:p>
          <w:p w:rsidR="0040643D" w:rsidRPr="000E1244" w:rsidRDefault="00336A4A" w:rsidP="00444E81">
            <w:pPr>
              <w:spacing w:after="0" w:line="240" w:lineRule="auto"/>
              <w:ind w:left="333" w:right="40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Qualification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Registration Form</w:t>
            </w:r>
            <w:r w:rsidR="0028486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ULN Registration Form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and Initial Assessment Forms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submitted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prior to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Qualification Registration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</w:tc>
        <w:tc>
          <w:tcPr>
            <w:tcW w:w="34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 w:rsidP="0058734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Maintain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co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ds on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databas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cess ULN information and</w:t>
            </w:r>
          </w:p>
          <w:p w:rsidR="0040643D" w:rsidRPr="000E1244" w:rsidRDefault="00DB53DC" w:rsidP="00587344">
            <w:pPr>
              <w:spacing w:before="25" w:after="0" w:line="240" w:lineRule="auto"/>
              <w:ind w:left="333" w:right="162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either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llocate learner’s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 ULN or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confirm learner</w:t>
            </w:r>
            <w:r w:rsidR="00336A4A"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>’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s ULN if al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eady on the national database.</w:t>
            </w:r>
          </w:p>
          <w:p w:rsidR="0040643D" w:rsidRPr="000E1244" w:rsidRDefault="00336A4A" w:rsidP="00587344">
            <w:pPr>
              <w:spacing w:after="0" w:line="240" w:lineRule="auto"/>
              <w:ind w:left="333" w:right="248" w:hanging="227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cess information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vided on ULN Registration Form in line with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Data</w:t>
            </w:r>
            <w:r w:rsidRPr="000E1244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otection</w:t>
            </w:r>
            <w:r w:rsidRPr="000E1244"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3"/>
                <w:sz w:val="18"/>
                <w:szCs w:val="18"/>
              </w:rPr>
              <w:t>Act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Contact potential 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nd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195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carry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ut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initial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ssessment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if form completion has not been done within the workplac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to avoid unnecessary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plication of qualifications and establish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level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functional</w:t>
            </w:r>
            <w:r w:rsidRPr="000E1244"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skills.</w:t>
            </w:r>
          </w:p>
        </w:tc>
      </w:tr>
      <w:tr w:rsidR="0040643D" w:rsidTr="00336A4A">
        <w:trPr>
          <w:trHeight w:hRule="exact" w:val="3118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336A4A">
            <w:pPr>
              <w:spacing w:before="76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egistration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78" w:after="0" w:line="240" w:lineRule="auto"/>
              <w:ind w:left="106" w:right="146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noProof/>
                <w:sz w:val="18"/>
                <w:szCs w:val="18"/>
              </w:rPr>
              <w:t>P</w:t>
            </w:r>
            <w:r w:rsidRPr="000E1244">
              <w:rPr>
                <w:rFonts w:ascii="Arial" w:eastAsia="Arial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noProof/>
                <w:sz w:val="18"/>
                <w:szCs w:val="18"/>
              </w:rPr>
              <w:t>ocessing</w:t>
            </w:r>
            <w:r w:rsidRPr="000E1244">
              <w:rPr>
                <w:rFonts w:ascii="Arial" w:eastAsia="Arial" w:hAnsi="Arial" w:cs="Arial"/>
                <w:spacing w:val="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4"/>
                <w:sz w:val="18"/>
                <w:szCs w:val="18"/>
              </w:rPr>
              <w:t xml:space="preserve">of </w:t>
            </w:r>
            <w:r w:rsidRPr="000E124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>egistrations.</w:t>
            </w:r>
          </w:p>
        </w:tc>
        <w:tc>
          <w:tcPr>
            <w:tcW w:w="33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99" w:after="0" w:line="240" w:lineRule="auto"/>
              <w:ind w:left="333" w:right="64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Identify potential Assesso</w:t>
            </w:r>
            <w:r w:rsidRPr="000E1244">
              <w:rPr>
                <w:rFonts w:ascii="Arial" w:eastAsia="Helvetica Neue" w:hAnsi="Arial" w:cs="Arial"/>
                <w:spacing w:val="-17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, Marke</w:t>
            </w:r>
            <w:r w:rsidRPr="000E1244">
              <w:rPr>
                <w:rFonts w:ascii="Arial" w:eastAsia="Helvetica Neue" w:hAnsi="Arial" w:cs="Arial"/>
                <w:spacing w:val="-17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gramStart"/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Inte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n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l</w:t>
            </w:r>
            <w:proofErr w:type="gramEnd"/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Quali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y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Assu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o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f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quali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f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ic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="00186A9D"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noProof/>
                <w:spacing w:val="-2"/>
                <w:sz w:val="18"/>
                <w:szCs w:val="18"/>
              </w:rPr>
              <w:t>ag</w:t>
            </w:r>
            <w:r w:rsidRPr="000E1244">
              <w:rPr>
                <w:rFonts w:ascii="Arial" w:eastAsia="Helvetica Neue" w:hAnsi="Arial" w:cs="Arial"/>
                <w:noProof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pacing w:val="-2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egistr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6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vide accurate and complete information about each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to the ARC </w:t>
            </w:r>
            <w:r w:rsidRPr="000E1244">
              <w:rPr>
                <w:rFonts w:ascii="Arial" w:eastAsia="Helvetica Neue" w:hAnsi="Arial" w:cs="Arial"/>
                <w:spacing w:val="-17"/>
                <w:sz w:val="18"/>
                <w:szCs w:val="18"/>
              </w:rPr>
              <w:t>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raining Services Cent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on the Q1 Form. 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the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s a cur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t CV with the Qualification Registration Form (Q1).</w:t>
            </w:r>
          </w:p>
          <w:p w:rsidR="0040643D" w:rsidRPr="000E1244" w:rsidRDefault="00336A4A" w:rsidP="00587344">
            <w:pPr>
              <w:spacing w:after="0" w:line="240" w:lineRule="auto"/>
              <w:ind w:left="333" w:right="184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Pay invoices on time to meet costs identified on the ARC </w:t>
            </w:r>
            <w:r w:rsidRPr="000E1244">
              <w:rPr>
                <w:rFonts w:ascii="Arial" w:eastAsia="Helvetica Neue" w:hAnsi="Arial" w:cs="Arial"/>
                <w:spacing w:val="-17"/>
                <w:sz w:val="18"/>
                <w:szCs w:val="18"/>
              </w:rPr>
              <w:t>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raining Services (cur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t) price list.</w:t>
            </w:r>
          </w:p>
        </w:tc>
        <w:tc>
          <w:tcPr>
            <w:tcW w:w="34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98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Invoice for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app</w:t>
            </w:r>
            <w:r w:rsidRPr="000E1244">
              <w:rPr>
                <w:rFonts w:ascii="Arial" w:eastAsia="Helvetica Neue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priat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rice.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24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Register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within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3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weeks of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ceipt of information and payment of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invoic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after="0" w:line="240" w:lineRule="auto"/>
              <w:ind w:left="333" w:right="744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Maintain cent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co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s and database.</w:t>
            </w:r>
          </w:p>
        </w:tc>
      </w:tr>
      <w:tr w:rsidR="0040643D" w:rsidTr="00336A4A">
        <w:trPr>
          <w:trHeight w:hRule="exact" w:val="1644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336A4A">
            <w:pPr>
              <w:spacing w:before="75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pacing w:val="-17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aining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98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Delivery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</w:t>
            </w:r>
          </w:p>
          <w:p w:rsidR="0040643D" w:rsidRPr="000E1244" w:rsidRDefault="00336A4A" w:rsidP="00587344">
            <w:pPr>
              <w:spacing w:before="32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>training</w:t>
            </w:r>
            <w:proofErr w:type="gramEnd"/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>.</w:t>
            </w:r>
          </w:p>
        </w:tc>
        <w:tc>
          <w:tcPr>
            <w:tcW w:w="33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69" w:after="0" w:line="240" w:lineRule="auto"/>
              <w:ind w:left="333" w:right="232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Liaise with ARC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g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ding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loc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training and availability of st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f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f.</w:t>
            </w:r>
          </w:p>
          <w:p w:rsidR="0040643D" w:rsidRPr="000E1244" w:rsidRDefault="00336A4A" w:rsidP="00587344">
            <w:pPr>
              <w:spacing w:after="0" w:line="240" w:lineRule="auto"/>
              <w:ind w:left="333" w:right="481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to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ceive and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ad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-course materials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Release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 for training.</w:t>
            </w:r>
          </w:p>
        </w:tc>
        <w:tc>
          <w:tcPr>
            <w:tcW w:w="34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69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et up and deliver training.</w:t>
            </w:r>
          </w:p>
          <w:p w:rsidR="0040643D" w:rsidRPr="000E1244" w:rsidRDefault="00336A4A" w:rsidP="00587344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end out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-course materials.</w:t>
            </w:r>
          </w:p>
          <w:p w:rsidR="0040643D" w:rsidRPr="000E1244" w:rsidRDefault="00336A4A" w:rsidP="00587344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Inform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training dates.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24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Keep CVs (Assessor and In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al Quality As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r) on file as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d by the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w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ng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ganisation.</w:t>
            </w:r>
          </w:p>
        </w:tc>
      </w:tr>
      <w:tr w:rsidR="0040643D" w:rsidTr="00AD3F52">
        <w:trPr>
          <w:trHeight w:hRule="exact" w:val="4014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40643D">
            <w:pPr>
              <w:spacing w:before="10" w:after="0" w:line="100" w:lineRule="exact"/>
              <w:rPr>
                <w:sz w:val="10"/>
                <w:szCs w:val="10"/>
              </w:rPr>
            </w:pPr>
          </w:p>
          <w:p w:rsidR="0040643D" w:rsidRDefault="00336A4A">
            <w:pPr>
              <w:spacing w:after="0" w:line="278" w:lineRule="auto"/>
              <w:ind w:left="106" w:right="1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pport</w:t>
            </w:r>
            <w:r>
              <w:rPr>
                <w:rFonts w:ascii="Arial" w:eastAsia="Arial" w:hAnsi="Arial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nd assessment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 w:rsidP="00587344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F655C1">
            <w:pPr>
              <w:spacing w:before="98" w:after="0" w:line="240" w:lineRule="auto"/>
              <w:ind w:left="335" w:right="346" w:hanging="227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that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attend any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d induction or training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sessions.</w:t>
            </w:r>
          </w:p>
          <w:p w:rsidR="00F655C1" w:rsidRPr="000E1244" w:rsidRDefault="00F655C1" w:rsidP="00F655C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27" w:right="346" w:hanging="219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z w:val="18"/>
                <w:szCs w:val="18"/>
              </w:rPr>
              <w:t>Ensure learners have time to gather evidence and work on their portfolio.</w:t>
            </w:r>
          </w:p>
          <w:p w:rsidR="00F655C1" w:rsidRPr="000E1244" w:rsidRDefault="00F655C1" w:rsidP="00F655C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27" w:right="346" w:hanging="219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z w:val="18"/>
                <w:szCs w:val="18"/>
              </w:rPr>
              <w:t>Enable all learners to prepare for and provide opportunities for direct observation.</w:t>
            </w:r>
          </w:p>
          <w:p w:rsidR="00F655C1" w:rsidRPr="000E1244" w:rsidRDefault="00F655C1" w:rsidP="00F655C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27" w:right="346" w:hanging="219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z w:val="18"/>
                <w:szCs w:val="18"/>
              </w:rPr>
              <w:t>Ensure portfolios are available for assessment, internal and external verification.</w:t>
            </w:r>
          </w:p>
          <w:p w:rsidR="0040643D" w:rsidRPr="000E1244" w:rsidRDefault="00336A4A" w:rsidP="00284861">
            <w:pPr>
              <w:spacing w:after="0" w:line="240" w:lineRule="auto"/>
              <w:ind w:left="333" w:right="37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countersigning assessor whe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necessar</w:t>
            </w:r>
            <w:bookmarkStart w:id="0" w:name="_GoBack"/>
            <w:bookmarkEnd w:id="0"/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y.</w:t>
            </w:r>
          </w:p>
        </w:tc>
        <w:tc>
          <w:tcPr>
            <w:tcW w:w="34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587344">
            <w:pPr>
              <w:spacing w:before="97" w:after="0" w:line="240" w:lineRule="auto"/>
              <w:ind w:left="333" w:right="171" w:hanging="227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vide support for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during training days and workplace </w:t>
            </w:r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>visits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d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ct observation of</w:t>
            </w:r>
          </w:p>
          <w:p w:rsidR="0040643D" w:rsidRPr="000E1244" w:rsidRDefault="00186A9D" w:rsidP="00587344">
            <w:pPr>
              <w:spacing w:before="25" w:after="0" w:line="240" w:lineRule="auto"/>
              <w:ind w:left="333" w:right="508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proofErr w:type="gramEnd"/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whe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d and complete assessment 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eco</w:t>
            </w:r>
            <w:r w:rsidR="00336A4A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336A4A" w:rsidRPr="000E1244">
              <w:rPr>
                <w:rFonts w:ascii="Arial" w:eastAsia="Helvetica Neue" w:hAnsi="Arial" w:cs="Arial"/>
                <w:sz w:val="18"/>
                <w:szCs w:val="18"/>
              </w:rPr>
              <w:t>ds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countersigning Assessor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111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for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 whe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this cannot be p</w:t>
            </w:r>
            <w:r w:rsidRPr="000E1244">
              <w:rPr>
                <w:rFonts w:ascii="Arial" w:eastAsia="Helvetica Neue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vided by the o</w:t>
            </w:r>
            <w:r w:rsidRPr="000E1244">
              <w:rPr>
                <w:rFonts w:ascii="Arial" w:eastAsia="Helvetica Neue" w:hAnsi="Arial" w:cs="Arial"/>
                <w:noProof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ganis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after="0" w:line="240" w:lineRule="auto"/>
              <w:ind w:left="333" w:right="40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vide ongoing assessment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fo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qualifications.</w:t>
            </w:r>
          </w:p>
          <w:p w:rsidR="0040643D" w:rsidRPr="000E1244" w:rsidRDefault="00336A4A" w:rsidP="00587344">
            <w:pPr>
              <w:spacing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vide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summativ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ssessment of</w:t>
            </w:r>
          </w:p>
          <w:p w:rsidR="0040643D" w:rsidRPr="000E1244" w:rsidRDefault="00336A4A" w:rsidP="00587344">
            <w:pPr>
              <w:spacing w:before="32" w:after="0" w:line="240" w:lineRule="auto"/>
              <w:ind w:left="333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Arial" w:hAnsi="Arial" w:cs="Arial"/>
                <w:w w:val="103"/>
                <w:sz w:val="18"/>
                <w:szCs w:val="18"/>
              </w:rPr>
              <w:t>portfolios</w:t>
            </w:r>
            <w:proofErr w:type="gramEnd"/>
            <w:r w:rsidRPr="000E1244">
              <w:rPr>
                <w:rFonts w:ascii="Arial" w:eastAsia="Arial" w:hAnsi="Arial" w:cs="Arial"/>
                <w:w w:val="103"/>
                <w:sz w:val="18"/>
                <w:szCs w:val="18"/>
              </w:rPr>
              <w:t>.</w:t>
            </w:r>
          </w:p>
          <w:p w:rsidR="0040643D" w:rsidRPr="000E1244" w:rsidRDefault="00336A4A" w:rsidP="00587344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feedback.</w:t>
            </w:r>
          </w:p>
          <w:p w:rsidR="0040643D" w:rsidRPr="000E1244" w:rsidRDefault="00336A4A" w:rsidP="00587344">
            <w:pPr>
              <w:spacing w:before="25" w:after="0" w:line="240" w:lineRule="auto"/>
              <w:ind w:left="333" w:right="54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10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ovid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Mark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Quali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y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Assuranc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personnel for knowledge units.</w:t>
            </w:r>
          </w:p>
        </w:tc>
      </w:tr>
    </w:tbl>
    <w:p w:rsidR="0040643D" w:rsidRPr="00587344" w:rsidRDefault="00336A4A">
      <w:pPr>
        <w:tabs>
          <w:tab w:val="left" w:pos="8940"/>
        </w:tabs>
        <w:spacing w:before="88" w:after="0" w:line="240" w:lineRule="auto"/>
        <w:ind w:left="106" w:right="-20"/>
        <w:rPr>
          <w:rFonts w:ascii="Arial" w:eastAsia="Helvetica Neue" w:hAnsi="Arial" w:cs="Arial"/>
          <w:sz w:val="20"/>
          <w:szCs w:val="20"/>
        </w:rPr>
      </w:pPr>
      <w:proofErr w:type="spellStart"/>
      <w:r w:rsidRPr="00587344">
        <w:rPr>
          <w:rFonts w:ascii="Arial" w:eastAsia="Helvetica Neue" w:hAnsi="Arial" w:cs="Arial"/>
          <w:spacing w:val="-18"/>
          <w:sz w:val="20"/>
          <w:szCs w:val="20"/>
        </w:rPr>
        <w:t>A</w:t>
      </w:r>
      <w:r w:rsidRPr="00587344">
        <w:rPr>
          <w:rFonts w:ascii="Arial" w:eastAsia="Helvetica Neue" w:hAnsi="Arial" w:cs="Arial"/>
          <w:sz w:val="20"/>
          <w:szCs w:val="20"/>
        </w:rPr>
        <w:t>TS</w:t>
      </w:r>
      <w:proofErr w:type="spellEnd"/>
      <w:r w:rsidRPr="00587344">
        <w:rPr>
          <w:rFonts w:ascii="Arial" w:eastAsia="Helvetica Neue" w:hAnsi="Arial" w:cs="Arial"/>
          <w:sz w:val="20"/>
          <w:szCs w:val="20"/>
        </w:rPr>
        <w:t xml:space="preserve"> / Form </w:t>
      </w:r>
      <w:proofErr w:type="spellStart"/>
      <w:r w:rsidRPr="00587344">
        <w:rPr>
          <w:rFonts w:ascii="Arial" w:eastAsia="Arial" w:hAnsi="Arial" w:cs="Arial"/>
          <w:b/>
          <w:bCs/>
          <w:sz w:val="20"/>
          <w:szCs w:val="20"/>
        </w:rPr>
        <w:t>QC1</w:t>
      </w:r>
      <w:proofErr w:type="spellEnd"/>
      <w:r w:rsidRPr="00587344"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 w:rsidRPr="00587344">
        <w:rPr>
          <w:rFonts w:ascii="Arial" w:eastAsia="Arial" w:hAnsi="Arial" w:cs="Arial"/>
          <w:sz w:val="20"/>
          <w:szCs w:val="20"/>
        </w:rPr>
        <w:t>a</w:t>
      </w:r>
      <w:r w:rsidRPr="00587344">
        <w:rPr>
          <w:rFonts w:ascii="Arial" w:eastAsia="Arial" w:hAnsi="Arial" w:cs="Arial"/>
          <w:sz w:val="20"/>
          <w:szCs w:val="20"/>
        </w:rPr>
        <w:tab/>
      </w:r>
      <w:r w:rsidR="006B69FF">
        <w:rPr>
          <w:rFonts w:ascii="Arial" w:eastAsia="Arial" w:hAnsi="Arial" w:cs="Arial"/>
          <w:sz w:val="20"/>
          <w:szCs w:val="20"/>
        </w:rPr>
        <w:t xml:space="preserve"> </w:t>
      </w:r>
      <w:r w:rsidR="00587344">
        <w:rPr>
          <w:rFonts w:ascii="Arial" w:eastAsia="Helvetica Neue" w:hAnsi="Arial" w:cs="Arial"/>
          <w:sz w:val="20"/>
          <w:szCs w:val="20"/>
        </w:rPr>
        <w:t>27</w:t>
      </w:r>
      <w:r w:rsidRPr="00587344">
        <w:rPr>
          <w:rFonts w:ascii="Arial" w:eastAsia="Helvetica Neue" w:hAnsi="Arial" w:cs="Arial"/>
          <w:sz w:val="20"/>
          <w:szCs w:val="20"/>
        </w:rPr>
        <w:t>/0</w:t>
      </w:r>
      <w:r w:rsidR="00587344">
        <w:rPr>
          <w:rFonts w:ascii="Arial" w:eastAsia="Helvetica Neue" w:hAnsi="Arial" w:cs="Arial"/>
          <w:sz w:val="20"/>
          <w:szCs w:val="20"/>
        </w:rPr>
        <w:t>4</w:t>
      </w:r>
      <w:r w:rsidRPr="00587344">
        <w:rPr>
          <w:rFonts w:ascii="Arial" w:eastAsia="Helvetica Neue" w:hAnsi="Arial" w:cs="Arial"/>
          <w:sz w:val="20"/>
          <w:szCs w:val="20"/>
        </w:rPr>
        <w:t>/1</w:t>
      </w:r>
      <w:r w:rsidR="00587344">
        <w:rPr>
          <w:rFonts w:ascii="Arial" w:eastAsia="Helvetica Neue" w:hAnsi="Arial" w:cs="Arial"/>
          <w:sz w:val="20"/>
          <w:szCs w:val="20"/>
        </w:rPr>
        <w:t>7</w:t>
      </w:r>
    </w:p>
    <w:p w:rsidR="0040643D" w:rsidRPr="00587344" w:rsidRDefault="0040643D">
      <w:pPr>
        <w:spacing w:after="0"/>
        <w:rPr>
          <w:rFonts w:ascii="Arial" w:hAnsi="Arial" w:cs="Arial"/>
        </w:rPr>
        <w:sectPr w:rsidR="0040643D" w:rsidRPr="00587344">
          <w:type w:val="continuous"/>
          <w:pgSz w:w="11920" w:h="16840"/>
          <w:pgMar w:top="440" w:right="1020" w:bottom="0" w:left="1020" w:header="720" w:footer="720" w:gutter="0"/>
          <w:cols w:space="720"/>
        </w:sectPr>
      </w:pPr>
    </w:p>
    <w:p w:rsidR="0040643D" w:rsidRDefault="004F7B6E">
      <w:pPr>
        <w:tabs>
          <w:tab w:val="left" w:pos="7560"/>
        </w:tabs>
        <w:spacing w:before="72" w:after="0" w:line="226" w:lineRule="exact"/>
        <w:ind w:left="114" w:right="-20"/>
        <w:rPr>
          <w:rFonts w:ascii="Arial" w:eastAsia="Arial" w:hAnsi="Arial" w:cs="Arial"/>
          <w:sz w:val="16"/>
          <w:szCs w:val="16"/>
        </w:rPr>
      </w:pPr>
      <w:r w:rsidRPr="004F7B6E">
        <w:rPr>
          <w:noProof/>
        </w:rPr>
        <w:lastRenderedPageBreak/>
        <w:pict>
          <v:group id="Group 4" o:spid="_x0000_s1052" style="position:absolute;left:0;text-align:left;margin-left:199.7pt;margin-top:45.7pt;width:339.45pt;height:45.35pt;z-index:-251657728;mso-position-horizontal-relative:page" coordorigin="3994,914" coordsize="6789,90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">
            <v:shape id="Freeform 5" o:spid="_x0000_s1053" style="position:absolute;left:3994;top:914;width:6790;height:907;visibility:visible;mso-wrap-style:square;v-text-anchor:top" coordsize="6789,90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YEiG5wwAA&#10;ANoAAAAPAAAAZHJzL2Rvd25yZXYueG1sRI9Ba8JAFITvgv9heUJvukkpIqkbKYJFvBStPfT22H0m&#10;Idm3cXc16b93C4Ueh5n5hllvRtuJO/nQOFaQLzIQxNqZhisF58/dfAUiRGSDnWNS8EMBNuV0ssbC&#10;uIGPdD/FSiQIhwIV1DH2hZRB12QxLFxPnLyL8xZjkr6SxuOQ4LaTz1m2lBYbTgs19rStSbenm1Uw&#10;fOXv+pi1+QdftLn6cPhe3a5KPc3Gt1cQkcb4H/5r742CF/i9km6ALB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YEiG5wwAAANoAAAAPAAAAAAAAAAAAAAAAAJcCAABkcnMvZG93&#10;bnJldi54bWxQSwUGAAAAAAQABAD1AAAAhwMAAAAA&#10;" path="m6789,l,,,907r3395,l3395,453r3394,l6789,e" fillcolor="#e3e4e4" stroked="f">
              <v:path arrowok="t" o:connecttype="custom" o:connectlocs="6790,914;0,914;0,1821;3395,1821;3395,1367;6790,1367;6790,914" o:connectangles="0,0,0,0,0,0,0"/>
            </v:shape>
            <w10:wrap anchorx="page"/>
          </v:group>
        </w:pict>
      </w:r>
      <w:r w:rsidRPr="004F7B6E">
        <w:rPr>
          <w:noProof/>
        </w:rPr>
        <w:pict>
          <v:group id="Group 2" o:spid="_x0000_s1050" style="position:absolute;left:0;text-align:left;margin-left:56.7pt;margin-top:22.85pt;width:481.9pt;height:.1pt;z-index:-251656704;mso-position-horizontal-relative:page" coordorigin="1134,457" coordsize="9638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">
            <v:shape id="Freeform 3" o:spid="_x0000_s1051" style="position:absolute;left:1134;top:457;width:9638;height:0;visibility:visible;mso-wrap-style:square;v-text-anchor:top" coordsize="9638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tzCyzwgAA&#10;ANoAAAAPAAAAZHJzL2Rvd25yZXYueG1sRI9BawIxFITvBf9DeEJvNauFumyNUgWhPVZF8fbcvG6W&#10;bl6WJK7rvzeC4HGYmW+Y2aK3jejIh9qxgvEoA0FcOl1zpWC3Xb/lIEJE1tg4JgVXCrCYD15mWGh3&#10;4V/qNrESCcKhQAUmxraQMpSGLIaRa4mT9+e8xZikr6T2eElw28hJln1IizWnBYMtrQyV/5uzVdDX&#10;p7zb7g9GLs/+uJzqH/s+Pir1Ouy/PkFE6uMz/Gh/awUTuF9JN0DOb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G3MLLPCAAAA2gAAAA8AAAAAAAAAAAAAAAAAlwIAAGRycy9kb3du&#10;cmV2LnhtbFBLBQYAAAAABAAEAPUAAACGAwAAAAA=&#10;" path="m,l9638,e" filled="f" strokeweight="2pt">
              <v:path arrowok="t" o:connecttype="custom" o:connectlocs="0,0;9638,0" o:connectangles="0,0"/>
            </v:shape>
            <w10:wrap anchorx="page"/>
          </v:group>
        </w:pict>
      </w:r>
      <w:r w:rsidR="00336A4A">
        <w:rPr>
          <w:rFonts w:ascii="Arial" w:eastAsia="Arial" w:hAnsi="Arial" w:cs="Arial"/>
          <w:w w:val="94"/>
          <w:position w:val="-1"/>
          <w:sz w:val="20"/>
          <w:szCs w:val="20"/>
        </w:rPr>
        <w:t>Service</w:t>
      </w:r>
      <w:r w:rsidR="00336A4A">
        <w:rPr>
          <w:rFonts w:ascii="Arial" w:eastAsia="Arial" w:hAnsi="Arial" w:cs="Arial"/>
          <w:spacing w:val="3"/>
          <w:w w:val="94"/>
          <w:position w:val="-1"/>
          <w:sz w:val="20"/>
          <w:szCs w:val="20"/>
        </w:rPr>
        <w:t xml:space="preserve"> </w:t>
      </w:r>
      <w:r w:rsidR="00336A4A">
        <w:rPr>
          <w:rFonts w:ascii="Arial" w:eastAsia="Arial" w:hAnsi="Arial" w:cs="Arial"/>
          <w:w w:val="94"/>
          <w:position w:val="-1"/>
          <w:sz w:val="20"/>
          <w:szCs w:val="20"/>
        </w:rPr>
        <w:t>Level</w:t>
      </w:r>
      <w:r w:rsidR="00336A4A">
        <w:rPr>
          <w:rFonts w:ascii="Arial" w:eastAsia="Arial" w:hAnsi="Arial" w:cs="Arial"/>
          <w:spacing w:val="-1"/>
          <w:w w:val="94"/>
          <w:position w:val="-1"/>
          <w:sz w:val="20"/>
          <w:szCs w:val="20"/>
        </w:rPr>
        <w:t xml:space="preserve"> </w:t>
      </w:r>
      <w:r w:rsidR="00336A4A">
        <w:rPr>
          <w:rFonts w:ascii="Arial" w:eastAsia="Arial" w:hAnsi="Arial" w:cs="Arial"/>
          <w:w w:val="94"/>
          <w:position w:val="-1"/>
          <w:sz w:val="20"/>
          <w:szCs w:val="20"/>
        </w:rPr>
        <w:t>Ag</w:t>
      </w:r>
      <w:r w:rsidR="00336A4A">
        <w:rPr>
          <w:rFonts w:ascii="Arial" w:eastAsia="Arial" w:hAnsi="Arial" w:cs="Arial"/>
          <w:spacing w:val="-4"/>
          <w:w w:val="94"/>
          <w:position w:val="-1"/>
          <w:sz w:val="20"/>
          <w:szCs w:val="20"/>
        </w:rPr>
        <w:t>r</w:t>
      </w:r>
      <w:r w:rsidR="00336A4A">
        <w:rPr>
          <w:rFonts w:ascii="Arial" w:eastAsia="Arial" w:hAnsi="Arial" w:cs="Arial"/>
          <w:w w:val="94"/>
          <w:position w:val="-1"/>
          <w:sz w:val="20"/>
          <w:szCs w:val="20"/>
        </w:rPr>
        <w:t>eement</w:t>
      </w:r>
      <w:r w:rsidR="00336A4A">
        <w:rPr>
          <w:rFonts w:ascii="Arial" w:eastAsia="Arial" w:hAnsi="Arial" w:cs="Arial"/>
          <w:spacing w:val="23"/>
          <w:w w:val="94"/>
          <w:position w:val="-1"/>
          <w:sz w:val="20"/>
          <w:szCs w:val="20"/>
        </w:rPr>
        <w:t xml:space="preserve"> </w:t>
      </w:r>
      <w:r w:rsidR="00336A4A" w:rsidRPr="00336A4A">
        <w:rPr>
          <w:rFonts w:ascii="Arial" w:eastAsia="Arial" w:hAnsi="Arial" w:cs="Arial"/>
          <w:noProof/>
          <w:position w:val="-1"/>
          <w:sz w:val="20"/>
          <w:szCs w:val="20"/>
        </w:rPr>
        <w:t>continued</w:t>
      </w:r>
      <w:r w:rsidR="00336A4A">
        <w:rPr>
          <w:rFonts w:ascii="Arial" w:eastAsia="Arial" w:hAnsi="Arial" w:cs="Arial"/>
          <w:position w:val="-1"/>
          <w:sz w:val="20"/>
          <w:szCs w:val="20"/>
        </w:rPr>
        <w:tab/>
      </w:r>
      <w:r w:rsidR="00336A4A">
        <w:rPr>
          <w:rFonts w:ascii="Arial" w:eastAsia="Arial" w:hAnsi="Arial" w:cs="Arial"/>
          <w:w w:val="93"/>
          <w:position w:val="3"/>
          <w:sz w:val="16"/>
          <w:szCs w:val="16"/>
        </w:rPr>
        <w:t>Please</w:t>
      </w:r>
      <w:r w:rsidR="00336A4A">
        <w:rPr>
          <w:rFonts w:ascii="Arial" w:eastAsia="Arial" w:hAnsi="Arial" w:cs="Arial"/>
          <w:spacing w:val="3"/>
          <w:w w:val="93"/>
          <w:position w:val="3"/>
          <w:sz w:val="16"/>
          <w:szCs w:val="16"/>
        </w:rPr>
        <w:t xml:space="preserve"> </w:t>
      </w:r>
      <w:r w:rsidR="00336A4A">
        <w:rPr>
          <w:rFonts w:ascii="Arial" w:eastAsia="Arial" w:hAnsi="Arial" w:cs="Arial"/>
          <w:position w:val="3"/>
          <w:sz w:val="16"/>
          <w:szCs w:val="16"/>
        </w:rPr>
        <w:t>photocopy as</w:t>
      </w:r>
      <w:r w:rsidR="00336A4A">
        <w:rPr>
          <w:rFonts w:ascii="Arial" w:eastAsia="Arial" w:hAnsi="Arial" w:cs="Arial"/>
          <w:spacing w:val="-10"/>
          <w:position w:val="3"/>
          <w:sz w:val="16"/>
          <w:szCs w:val="16"/>
        </w:rPr>
        <w:t xml:space="preserve"> </w:t>
      </w:r>
      <w:r w:rsidR="00336A4A">
        <w:rPr>
          <w:rFonts w:ascii="Arial" w:eastAsia="Arial" w:hAnsi="Arial" w:cs="Arial"/>
          <w:position w:val="3"/>
          <w:sz w:val="16"/>
          <w:szCs w:val="16"/>
        </w:rPr>
        <w:t>necessary</w:t>
      </w: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Default="0040643D">
      <w:pPr>
        <w:spacing w:before="8" w:after="0" w:line="200" w:lineRule="exact"/>
        <w:rPr>
          <w:sz w:val="20"/>
          <w:szCs w:val="20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/>
      </w:tblPr>
      <w:tblGrid>
        <w:gridCol w:w="1417"/>
        <w:gridCol w:w="1417"/>
        <w:gridCol w:w="3395"/>
        <w:gridCol w:w="3395"/>
      </w:tblGrid>
      <w:tr w:rsidR="0040643D">
        <w:trPr>
          <w:trHeight w:hRule="exact" w:val="454"/>
        </w:trPr>
        <w:tc>
          <w:tcPr>
            <w:tcW w:w="141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336A4A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Natu</w:t>
            </w:r>
            <w:r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of</w:t>
            </w:r>
          </w:p>
          <w:p w:rsidR="0040643D" w:rsidRDefault="00336A4A">
            <w:pPr>
              <w:spacing w:before="53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ervice</w:t>
            </w:r>
          </w:p>
        </w:tc>
        <w:tc>
          <w:tcPr>
            <w:tcW w:w="141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336A4A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Detail</w:t>
            </w:r>
          </w:p>
        </w:tc>
        <w:tc>
          <w:tcPr>
            <w:tcW w:w="678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336A4A">
            <w:pPr>
              <w:spacing w:before="78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Performance</w:t>
            </w:r>
          </w:p>
        </w:tc>
      </w:tr>
      <w:tr w:rsidR="0040643D">
        <w:trPr>
          <w:trHeight w:hRule="exact" w:val="454"/>
        </w:trPr>
        <w:tc>
          <w:tcPr>
            <w:tcW w:w="141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40643D"/>
        </w:tc>
        <w:tc>
          <w:tcPr>
            <w:tcW w:w="141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40643D"/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Default="0040643D">
            <w:pPr>
              <w:spacing w:before="9" w:after="0" w:line="100" w:lineRule="exact"/>
              <w:rPr>
                <w:sz w:val="10"/>
                <w:szCs w:val="10"/>
              </w:rPr>
            </w:pPr>
          </w:p>
          <w:p w:rsidR="0040643D" w:rsidRDefault="00336A4A">
            <w:pPr>
              <w:spacing w:after="0" w:line="240" w:lineRule="auto"/>
              <w:ind w:left="10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LA</w:t>
            </w:r>
            <w:r>
              <w:rPr>
                <w:rFonts w:ascii="Arial" w:eastAsia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artner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3E4E4"/>
          </w:tcPr>
          <w:p w:rsidR="0040643D" w:rsidRDefault="00336A4A">
            <w:pPr>
              <w:spacing w:before="76" w:after="0" w:line="240" w:lineRule="auto"/>
              <w:ind w:left="106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RC</w:t>
            </w:r>
          </w:p>
        </w:tc>
      </w:tr>
      <w:tr w:rsidR="0040643D" w:rsidTr="00444E81">
        <w:trPr>
          <w:trHeight w:hRule="exact" w:val="2032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587344" w:rsidRDefault="0040643D">
            <w:pPr>
              <w:spacing w:before="3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40643D" w:rsidRPr="00587344" w:rsidRDefault="00336A4A">
            <w:pPr>
              <w:spacing w:after="0" w:line="278" w:lineRule="auto"/>
              <w:ind w:left="106" w:right="336"/>
              <w:rPr>
                <w:rFonts w:ascii="Arial" w:eastAsia="Arial" w:hAnsi="Arial" w:cs="Arial"/>
                <w:sz w:val="18"/>
                <w:szCs w:val="18"/>
              </w:rPr>
            </w:pP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nte</w:t>
            </w:r>
            <w:r w:rsidRPr="00587344">
              <w:rPr>
                <w:rFonts w:ascii="Arial" w:eastAsia="Arial" w:hAnsi="Arial" w:cs="Arial"/>
                <w:b/>
                <w:bCs/>
                <w:spacing w:val="3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al Quality Assurance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>
            <w:pPr>
              <w:spacing w:before="9" w:after="0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>
            <w:pPr>
              <w:spacing w:after="0" w:line="274" w:lineRule="auto"/>
              <w:ind w:left="106" w:right="195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pacing w:val="-10"/>
                <w:w w:val="98"/>
                <w:sz w:val="18"/>
                <w:szCs w:val="18"/>
              </w:rPr>
              <w:t>W</w:t>
            </w:r>
            <w:r w:rsidRPr="000E1244">
              <w:rPr>
                <w:rFonts w:ascii="Arial" w:eastAsia="Arial" w:hAnsi="Arial" w:cs="Arial"/>
                <w:w w:val="101"/>
                <w:sz w:val="18"/>
                <w:szCs w:val="18"/>
              </w:rPr>
              <w:t xml:space="preserve">orkplace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visits</w:t>
            </w:r>
            <w:r w:rsidRPr="000E1244">
              <w:rPr>
                <w:rFonts w:ascii="Arial" w:eastAsia="Arial" w:hAnsi="Arial" w:cs="Arial"/>
                <w:spacing w:val="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inte</w:t>
            </w:r>
            <w:r w:rsidRPr="000E1244">
              <w:rPr>
                <w:rFonts w:ascii="Arial" w:eastAsia="Arial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 xml:space="preserve">nal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quality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assurance.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>
            <w:pPr>
              <w:spacing w:before="1" w:after="0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>
            <w:pPr>
              <w:spacing w:after="0" w:line="272" w:lineRule="auto"/>
              <w:ind w:left="333" w:right="111" w:hanging="227"/>
              <w:rPr>
                <w:rFonts w:ascii="Arial" w:eastAsia="Arial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that all </w:t>
            </w:r>
            <w:r w:rsidR="006B69FF" w:rsidRPr="000E1244">
              <w:rPr>
                <w:rFonts w:ascii="Arial" w:eastAsia="Helvetica Neue" w:hAnsi="Arial" w:cs="Arial"/>
                <w:sz w:val="18"/>
                <w:szCs w:val="18"/>
              </w:rPr>
              <w:t>learners’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ortfolios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e p</w:t>
            </w:r>
            <w:r w:rsidRPr="000E1244">
              <w:rPr>
                <w:rFonts w:ascii="Arial" w:eastAsia="Helvetica Neue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vided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for in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nal quality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assurance.</w:t>
            </w:r>
          </w:p>
          <w:p w:rsidR="0040643D" w:rsidRPr="000E1244" w:rsidRDefault="00336A4A">
            <w:pPr>
              <w:spacing w:after="0" w:line="213" w:lineRule="exact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l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l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ctiv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ssesso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IQ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</w:p>
          <w:p w:rsidR="0040643D" w:rsidRPr="000E1244" w:rsidRDefault="00336A4A">
            <w:pPr>
              <w:spacing w:before="25" w:after="0" w:line="270" w:lineRule="auto"/>
              <w:ind w:left="333" w:right="95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me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t</w:t>
            </w:r>
            <w:proofErr w:type="gramEnd"/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quali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y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ssuranc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emen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of annual CPD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view/plan and observation of Assessor and IQA </w:t>
            </w:r>
            <w:r w:rsidRPr="000E1244">
              <w:rPr>
                <w:rFonts w:ascii="Arial" w:eastAsia="Arial" w:hAnsi="Arial" w:cs="Arial"/>
                <w:w w:val="102"/>
                <w:sz w:val="18"/>
                <w:szCs w:val="18"/>
              </w:rPr>
              <w:t>practice.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>
            <w:pPr>
              <w:spacing w:before="1" w:after="0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>
            <w:pPr>
              <w:spacing w:after="0" w:line="268" w:lineRule="auto"/>
              <w:ind w:left="333" w:right="285" w:hanging="227"/>
              <w:jc w:val="both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in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al quality assurance as per Cent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IQA strateg</w:t>
            </w:r>
            <w:r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>y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, QCA/ OFQUAL Codes of Practice</w:t>
            </w:r>
          </w:p>
          <w:p w:rsidR="0040643D" w:rsidRPr="000E1244" w:rsidRDefault="00336A4A">
            <w:pPr>
              <w:spacing w:after="0" w:line="272" w:lineRule="auto"/>
              <w:ind w:left="333" w:right="124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and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w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ng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ganisation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ments, including observation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of</w:t>
            </w:r>
            <w:r w:rsidRPr="000E1244">
              <w:rPr>
                <w:rFonts w:ascii="Arial" w:eastAsia="Arial" w:hAnsi="Arial" w:cs="Arial"/>
                <w:spacing w:val="6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Assessor</w:t>
            </w:r>
            <w:r w:rsidRPr="000E1244"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2"/>
                <w:sz w:val="18"/>
                <w:szCs w:val="18"/>
              </w:rPr>
              <w:t>practice.</w:t>
            </w:r>
          </w:p>
          <w:p w:rsidR="0040643D" w:rsidRPr="000E1244" w:rsidRDefault="00336A4A">
            <w:pPr>
              <w:spacing w:after="0" w:line="213" w:lineRule="exact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Give written feedback to Assessors.</w:t>
            </w:r>
          </w:p>
        </w:tc>
      </w:tr>
      <w:tr w:rsidR="0040643D" w:rsidTr="00444E81">
        <w:trPr>
          <w:trHeight w:hRule="exact" w:val="1992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284861" w:rsidRDefault="00336A4A">
            <w:pPr>
              <w:spacing w:before="77" w:after="0" w:line="240" w:lineRule="auto"/>
              <w:ind w:left="106" w:right="-20"/>
              <w:rPr>
                <w:rFonts w:ascii="Arial" w:eastAsia="Arial" w:hAnsi="Arial" w:cs="Arial"/>
                <w:sz w:val="18"/>
                <w:szCs w:val="18"/>
              </w:rPr>
            </w:pPr>
            <w:r w:rsidRPr="0028486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Exte</w:t>
            </w:r>
            <w:r w:rsidRPr="00284861">
              <w:rPr>
                <w:rFonts w:ascii="Arial" w:eastAsia="Arial" w:hAnsi="Arial" w:cs="Arial"/>
                <w:b/>
                <w:bCs/>
                <w:spacing w:val="3"/>
                <w:sz w:val="18"/>
                <w:szCs w:val="18"/>
              </w:rPr>
              <w:t>r</w:t>
            </w:r>
            <w:r w:rsidRPr="0028486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al</w:t>
            </w:r>
            <w:r w:rsidR="00444E81" w:rsidRPr="00284861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Quality Assurance</w:t>
            </w:r>
          </w:p>
          <w:p w:rsidR="0040643D" w:rsidRPr="00587344" w:rsidRDefault="0040643D">
            <w:pPr>
              <w:spacing w:before="21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>
            <w:pPr>
              <w:spacing w:after="0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 w:rsidP="00444E81">
            <w:pPr>
              <w:spacing w:after="0" w:line="268" w:lineRule="auto"/>
              <w:ind w:left="106" w:right="165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>Arrangement for ex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nal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quality assurance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f qualifications by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w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ng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ganisation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284861">
            <w:pPr>
              <w:spacing w:before="100" w:after="0" w:line="240" w:lineRule="auto"/>
              <w:ind w:left="108" w:right="-23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that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 portfolios</w:t>
            </w:r>
          </w:p>
          <w:p w:rsidR="0040643D" w:rsidRPr="000E1244" w:rsidRDefault="00336A4A">
            <w:pPr>
              <w:spacing w:before="25" w:after="0" w:line="268" w:lineRule="auto"/>
              <w:ind w:left="333" w:right="109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vailable for ex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nal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quality assurance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if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d.</w:t>
            </w:r>
          </w:p>
          <w:p w:rsidR="00284861" w:rsidRPr="000E1244" w:rsidRDefault="00284861" w:rsidP="00284861">
            <w:pPr>
              <w:pStyle w:val="ListParagraph"/>
              <w:numPr>
                <w:ilvl w:val="0"/>
                <w:numId w:val="1"/>
              </w:numPr>
              <w:spacing w:before="10" w:after="0" w:line="269" w:lineRule="auto"/>
              <w:ind w:left="308" w:right="23" w:hanging="20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nsure that learners, Assessors and IQAs are available if requested to attend an EQA visit. </w:t>
            </w:r>
          </w:p>
          <w:p w:rsidR="0040643D" w:rsidRPr="000E1244" w:rsidRDefault="0040643D" w:rsidP="00284861">
            <w:pPr>
              <w:spacing w:after="0" w:line="240" w:lineRule="auto"/>
              <w:ind w:left="308" w:hanging="142"/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>
            <w:pPr>
              <w:spacing w:before="70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sion of portfolios and</w:t>
            </w:r>
          </w:p>
          <w:p w:rsidR="0040643D" w:rsidRPr="000E1244" w:rsidRDefault="00336A4A">
            <w:pPr>
              <w:spacing w:before="25" w:after="0" w:line="268" w:lineRule="auto"/>
              <w:ind w:left="333" w:right="82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z w:val="18"/>
                <w:szCs w:val="18"/>
              </w:rPr>
              <w:t>personnel</w:t>
            </w:r>
            <w:proofErr w:type="gramEnd"/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for ex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nal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quality assuranc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s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ed by the EQ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lan.</w:t>
            </w:r>
          </w:p>
          <w:p w:rsidR="0040643D" w:rsidRPr="000E1244" w:rsidRDefault="00336A4A" w:rsidP="00DB53DC">
            <w:pPr>
              <w:spacing w:after="0" w:line="268" w:lineRule="auto"/>
              <w:ind w:left="333" w:right="132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sion of accurate information to the Ex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nal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Quality Assurer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to enable a fair </w:t>
            </w:r>
            <w:r w:rsidR="00DB53DC" w:rsidRPr="000E1244">
              <w:rPr>
                <w:rFonts w:ascii="Arial" w:eastAsia="Helvetica Neue" w:hAnsi="Arial" w:cs="Arial"/>
                <w:sz w:val="18"/>
                <w:szCs w:val="18"/>
              </w:rPr>
              <w:t>EQ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lan to be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duced.</w:t>
            </w:r>
          </w:p>
        </w:tc>
      </w:tr>
      <w:tr w:rsidR="0040643D" w:rsidTr="00444E81">
        <w:trPr>
          <w:trHeight w:hRule="exact" w:val="1976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587344" w:rsidRDefault="0040643D">
            <w:pPr>
              <w:spacing w:before="1"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40643D" w:rsidRPr="00587344" w:rsidRDefault="00336A4A">
            <w:pPr>
              <w:spacing w:after="0" w:line="271" w:lineRule="auto"/>
              <w:ind w:left="106" w:right="184"/>
              <w:rPr>
                <w:rFonts w:ascii="Arial" w:eastAsia="Helvetica Neue" w:hAnsi="Arial" w:cs="Arial"/>
                <w:sz w:val="18"/>
                <w:szCs w:val="18"/>
              </w:rPr>
            </w:pP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Completion and </w:t>
            </w:r>
            <w:r w:rsidRPr="00587344">
              <w:rPr>
                <w:rFonts w:ascii="Arial" w:eastAsia="Helvetica Neue" w:hAnsi="Arial" w:cs="Arial"/>
                <w:b/>
                <w:bCs/>
                <w:sz w:val="18"/>
                <w:szCs w:val="18"/>
              </w:rPr>
              <w:t>Certification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40643D">
            <w:pPr>
              <w:spacing w:before="7" w:after="0" w:line="100" w:lineRule="exact"/>
              <w:rPr>
                <w:rFonts w:ascii="Arial" w:hAnsi="Arial" w:cs="Arial"/>
                <w:sz w:val="18"/>
                <w:szCs w:val="18"/>
              </w:rPr>
            </w:pPr>
          </w:p>
          <w:p w:rsidR="0040643D" w:rsidRPr="000E1244" w:rsidRDefault="00336A4A">
            <w:pPr>
              <w:spacing w:after="0" w:line="271" w:lineRule="auto"/>
              <w:ind w:left="106" w:right="225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Arial" w:hAnsi="Arial" w:cs="Arial"/>
                <w:sz w:val="18"/>
                <w:szCs w:val="18"/>
              </w:rPr>
              <w:t>Arrange</w:t>
            </w:r>
            <w:r w:rsidRPr="000E1244">
              <w:rPr>
                <w:rFonts w:ascii="Arial" w:eastAsia="Arial" w:hAnsi="Arial" w:cs="Arial"/>
                <w:spacing w:val="-1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3"/>
                <w:sz w:val="18"/>
                <w:szCs w:val="18"/>
              </w:rPr>
              <w:t xml:space="preserve">for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certification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of</w:t>
            </w:r>
            <w:r w:rsidRPr="000E1244">
              <w:rPr>
                <w:rFonts w:ascii="Arial" w:eastAsia="Arial" w:hAnsi="Arial" w:cs="Arial"/>
                <w:spacing w:val="6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units</w:t>
            </w:r>
            <w:r w:rsidRPr="000E1244">
              <w:rPr>
                <w:rFonts w:ascii="Arial" w:eastAsia="Arial" w:hAnsi="Arial" w:cs="Arial"/>
                <w:spacing w:val="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w w:val="102"/>
                <w:sz w:val="18"/>
                <w:szCs w:val="18"/>
              </w:rPr>
              <w:t xml:space="preserve">or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qualification.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>
            <w:pPr>
              <w:spacing w:before="99" w:after="0" w:line="268" w:lineRule="auto"/>
              <w:ind w:left="333" w:right="57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ubmit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levant documents as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d by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w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ng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ganisation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speci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f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i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i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th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cent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ocedu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es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>
            <w:pPr>
              <w:spacing w:after="0" w:line="268" w:lineRule="auto"/>
              <w:ind w:left="333" w:right="80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Submi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t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portfoli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A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C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Developme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t Officer for Final DO Check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prior to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being sent to Cent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for claiming.</w:t>
            </w:r>
          </w:p>
          <w:p w:rsidR="00444E81" w:rsidRPr="000E1244" w:rsidRDefault="00444E81" w:rsidP="00444E81">
            <w:pPr>
              <w:spacing w:after="0" w:line="268" w:lineRule="auto"/>
              <w:ind w:left="333" w:right="31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Receive certificate on completion unit/s or qualification.</w:t>
            </w:r>
          </w:p>
          <w:p w:rsidR="00444E81" w:rsidRPr="000E1244" w:rsidRDefault="00444E81">
            <w:pPr>
              <w:spacing w:after="0" w:line="268" w:lineRule="auto"/>
              <w:ind w:left="333" w:right="80" w:hanging="227"/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 w:rsidP="00284861">
            <w:pPr>
              <w:spacing w:before="98" w:after="0" w:line="240" w:lineRule="auto"/>
              <w:ind w:left="315" w:right="-23" w:hanging="20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="00444E81" w:rsidRPr="000E1244">
              <w:rPr>
                <w:rFonts w:ascii="Arial" w:eastAsia="Helvetica Neue" w:hAnsi="Arial" w:cs="Arial"/>
                <w:sz w:val="18"/>
                <w:szCs w:val="18"/>
              </w:rPr>
              <w:t>Claim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unit/s or qualification</w:t>
            </w:r>
            <w:r w:rsidR="00284861"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with   Awarding Organisation.</w:t>
            </w:r>
          </w:p>
          <w:p w:rsidR="0040643D" w:rsidRPr="000E1244" w:rsidRDefault="00336A4A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Maintain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co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s.</w:t>
            </w:r>
          </w:p>
          <w:p w:rsidR="0040643D" w:rsidRPr="000E1244" w:rsidRDefault="00336A4A">
            <w:pPr>
              <w:spacing w:before="25" w:after="0" w:line="240" w:lineRule="auto"/>
              <w:ind w:left="106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Administer any funding as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d.</w:t>
            </w:r>
          </w:p>
        </w:tc>
      </w:tr>
      <w:tr w:rsidR="0040643D" w:rsidTr="00444E81">
        <w:trPr>
          <w:trHeight w:hRule="exact" w:val="6075"/>
        </w:trPr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587344" w:rsidRDefault="0040643D">
            <w:pPr>
              <w:spacing w:after="0" w:line="110" w:lineRule="exact"/>
              <w:rPr>
                <w:rFonts w:ascii="Arial" w:hAnsi="Arial" w:cs="Arial"/>
                <w:sz w:val="11"/>
                <w:szCs w:val="11"/>
              </w:rPr>
            </w:pPr>
          </w:p>
          <w:p w:rsidR="0040643D" w:rsidRPr="00587344" w:rsidRDefault="00336A4A">
            <w:pPr>
              <w:spacing w:after="0" w:line="278" w:lineRule="auto"/>
              <w:ind w:left="106" w:right="243"/>
              <w:rPr>
                <w:rFonts w:ascii="Arial" w:eastAsia="Arial" w:hAnsi="Arial" w:cs="Arial"/>
                <w:sz w:val="18"/>
                <w:szCs w:val="18"/>
              </w:rPr>
            </w:pP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Maintaining Assesso</w:t>
            </w:r>
            <w:r w:rsidRPr="00587344">
              <w:rPr>
                <w:rFonts w:ascii="Arial" w:eastAsia="Arial" w:hAnsi="Arial" w:cs="Arial"/>
                <w:b/>
                <w:bCs/>
                <w:spacing w:val="-17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, Inte</w:t>
            </w:r>
            <w:r w:rsidRPr="00587344">
              <w:rPr>
                <w:rFonts w:ascii="Arial" w:eastAsia="Arial" w:hAnsi="Arial" w:cs="Arial"/>
                <w:b/>
                <w:bCs/>
                <w:spacing w:val="3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al Quality Assu</w:t>
            </w:r>
            <w:r w:rsidRPr="00587344"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e</w:t>
            </w:r>
            <w:r w:rsidRPr="00587344">
              <w:rPr>
                <w:rFonts w:ascii="Arial" w:eastAsia="Arial" w:hAnsi="Arial" w:cs="Arial"/>
                <w:b/>
                <w:bCs/>
                <w:spacing w:val="-17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,</w:t>
            </w:r>
          </w:p>
          <w:p w:rsidR="0040643D" w:rsidRPr="00587344" w:rsidRDefault="00336A4A">
            <w:pPr>
              <w:spacing w:before="1" w:after="0" w:line="278" w:lineRule="auto"/>
              <w:ind w:left="106" w:right="109"/>
              <w:rPr>
                <w:rFonts w:ascii="Arial" w:eastAsia="Arial" w:hAnsi="Arial" w:cs="Arial"/>
                <w:sz w:val="18"/>
                <w:szCs w:val="18"/>
              </w:rPr>
            </w:pP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and </w:t>
            </w:r>
            <w:r w:rsidRPr="00587344">
              <w:rPr>
                <w:rFonts w:ascii="Arial" w:eastAsia="Arial" w:hAnsi="Arial" w:cs="Arial"/>
                <w:b/>
                <w:bCs/>
                <w:w w:val="103"/>
                <w:sz w:val="18"/>
                <w:szCs w:val="18"/>
              </w:rPr>
              <w:t xml:space="preserve">Marker </w:t>
            </w:r>
            <w:r w:rsidRPr="00587344"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 xml:space="preserve">competence 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nd cur</w:t>
            </w:r>
            <w:r w:rsidRPr="00587344"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ency of </w:t>
            </w:r>
            <w:r w:rsidRPr="00587344"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 xml:space="preserve">practice </w:t>
            </w:r>
            <w:r w:rsidRPr="00587344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and other quality assurance </w:t>
            </w:r>
            <w:r w:rsidRPr="00587344">
              <w:rPr>
                <w:rFonts w:ascii="Arial" w:eastAsia="Arial" w:hAnsi="Arial" w:cs="Arial"/>
                <w:b/>
                <w:bCs/>
                <w:spacing w:val="-3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w w:val="99"/>
                <w:sz w:val="18"/>
                <w:szCs w:val="18"/>
              </w:rPr>
              <w:t>equi</w:t>
            </w:r>
            <w:r w:rsidRPr="00587344">
              <w:rPr>
                <w:rFonts w:ascii="Arial" w:eastAsia="Arial" w:hAnsi="Arial" w:cs="Arial"/>
                <w:b/>
                <w:bCs/>
                <w:spacing w:val="-3"/>
                <w:w w:val="99"/>
                <w:sz w:val="18"/>
                <w:szCs w:val="18"/>
              </w:rPr>
              <w:t>r</w:t>
            </w:r>
            <w:r w:rsidRPr="00587344">
              <w:rPr>
                <w:rFonts w:ascii="Arial" w:eastAsia="Arial" w:hAnsi="Arial" w:cs="Arial"/>
                <w:b/>
                <w:bCs/>
                <w:w w:val="101"/>
                <w:sz w:val="18"/>
                <w:szCs w:val="18"/>
              </w:rPr>
              <w:t>ements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>
            <w:pPr>
              <w:spacing w:before="97" w:after="0" w:line="268" w:lineRule="auto"/>
              <w:ind w:left="106" w:right="64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>Assessment, inte</w:t>
            </w:r>
            <w:r w:rsidRPr="000E1244">
              <w:rPr>
                <w:rFonts w:ascii="Arial" w:eastAsia="Helvetica Neue" w:hAnsi="Arial" w:cs="Arial"/>
                <w:spacing w:val="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al quality assurance and marking.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>
            <w:pPr>
              <w:spacing w:before="97" w:after="0" w:line="268" w:lineRule="auto"/>
              <w:ind w:left="333" w:right="5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10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al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l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Assessors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,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IQ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>Mark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maintain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cur</w:t>
            </w:r>
            <w:r w:rsidRPr="000E1244">
              <w:rPr>
                <w:rFonts w:ascii="Arial" w:eastAsia="Helvetica Neue" w:hAnsi="Arial" w:cs="Arial"/>
                <w:noProof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ency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competency by completing annual CPD activities,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ttendi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g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standa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disatio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2"/>
                <w:sz w:val="18"/>
                <w:szCs w:val="18"/>
              </w:rPr>
              <w:t>qualit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y assurance activities and being observed in practice meeting the National Occupational Stand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s.</w:t>
            </w:r>
          </w:p>
          <w:p w:rsidR="0040643D" w:rsidRPr="000E1244" w:rsidRDefault="00336A4A">
            <w:pPr>
              <w:spacing w:after="0" w:line="268" w:lineRule="auto"/>
              <w:ind w:left="333" w:right="7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Follow the </w:t>
            </w:r>
            <w:r w:rsidR="006B69FF" w:rsidRPr="000E1244">
              <w:rPr>
                <w:rFonts w:ascii="Arial" w:eastAsia="Helvetica Neue" w:hAnsi="Arial" w:cs="Arial"/>
                <w:sz w:val="18"/>
                <w:szCs w:val="18"/>
              </w:rPr>
              <w:t>Cent</w:t>
            </w:r>
            <w:r w:rsidR="006B69FF"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="006B69FF" w:rsidRPr="000E1244">
              <w:rPr>
                <w:rFonts w:ascii="Arial" w:eastAsia="Helvetica Neue" w:hAnsi="Arial" w:cs="Arial"/>
                <w:sz w:val="18"/>
                <w:szCs w:val="18"/>
              </w:rPr>
              <w:t>e’s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policies and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ced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s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lating to qualifications.</w:t>
            </w:r>
          </w:p>
          <w:p w:rsidR="0040643D" w:rsidRPr="000E1244" w:rsidRDefault="00336A4A">
            <w:pPr>
              <w:spacing w:after="0" w:line="268" w:lineRule="auto"/>
              <w:ind w:left="333" w:right="71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optimum use of workplace visits by ARC Development Officers to 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ap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opriate assessment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IQ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activiti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tak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place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,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suc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h</w:t>
            </w:r>
            <w:r w:rsidRPr="000E1244">
              <w:rPr>
                <w:rFonts w:ascii="Arial" w:eastAsia="Helvetica Neue" w:hAnsi="Arial" w:cs="Arial"/>
                <w:spacing w:val="-7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4"/>
                <w:sz w:val="18"/>
                <w:szCs w:val="18"/>
              </w:rPr>
              <w:t>as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:</w:t>
            </w:r>
          </w:p>
          <w:p w:rsidR="0040643D" w:rsidRPr="000E1244" w:rsidRDefault="00336A4A">
            <w:pPr>
              <w:spacing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Sampling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portfolio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Assessor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IQA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Assessor and IQA CPD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views.</w:t>
            </w:r>
          </w:p>
          <w:p w:rsidR="0040643D" w:rsidRPr="000E1244" w:rsidRDefault="00336A4A">
            <w:pPr>
              <w:spacing w:before="25" w:after="0" w:line="268" w:lineRule="auto"/>
              <w:ind w:left="333" w:right="14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Inform ARC of any changes to Assessor/IQA personnel,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ie,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leavers’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and new starters.</w:t>
            </w:r>
          </w:p>
          <w:p w:rsidR="0040643D" w:rsidRPr="000E1244" w:rsidRDefault="00336A4A">
            <w:pPr>
              <w:spacing w:after="0" w:line="268" w:lineRule="auto"/>
              <w:ind w:left="333" w:right="212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at least one workplace visit occurs each year whe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the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 active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.</w:t>
            </w:r>
          </w:p>
        </w:tc>
        <w:tc>
          <w:tcPr>
            <w:tcW w:w="3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0643D" w:rsidRPr="000E1244" w:rsidRDefault="00336A4A">
            <w:pPr>
              <w:spacing w:before="96" w:after="0" w:line="240" w:lineRule="auto"/>
              <w:ind w:left="70" w:right="188"/>
              <w:jc w:val="center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Monitor cur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ncy of Assessors and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>IQAs.</w:t>
            </w:r>
          </w:p>
          <w:p w:rsidR="0040643D" w:rsidRPr="000E1244" w:rsidRDefault="00336A4A">
            <w:pPr>
              <w:spacing w:before="25" w:after="0" w:line="240" w:lineRule="auto"/>
              <w:ind w:left="71" w:right="161"/>
              <w:jc w:val="center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stand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sation and quality</w:t>
            </w:r>
          </w:p>
          <w:p w:rsidR="0040643D" w:rsidRPr="000E1244" w:rsidRDefault="00336A4A">
            <w:pPr>
              <w:spacing w:before="32" w:after="0" w:line="240" w:lineRule="auto"/>
              <w:ind w:left="333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Arial" w:hAnsi="Arial" w:cs="Arial"/>
                <w:sz w:val="18"/>
                <w:szCs w:val="18"/>
              </w:rPr>
              <w:t>assurance</w:t>
            </w:r>
            <w:proofErr w:type="gramEnd"/>
            <w:r w:rsidRPr="000E1244"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Arial" w:hAnsi="Arial" w:cs="Arial"/>
                <w:sz w:val="18"/>
                <w:szCs w:val="18"/>
              </w:rPr>
              <w:t>events.</w:t>
            </w:r>
          </w:p>
          <w:p w:rsidR="0040643D" w:rsidRPr="000E1244" w:rsidRDefault="00336A4A">
            <w:pPr>
              <w:spacing w:before="25" w:after="0" w:line="268" w:lineRule="auto"/>
              <w:ind w:left="333" w:right="57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ovid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CP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9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eview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1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 of practice when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d.</w:t>
            </w:r>
          </w:p>
          <w:p w:rsidR="0040643D" w:rsidRPr="000E1244" w:rsidRDefault="00336A4A">
            <w:pPr>
              <w:spacing w:after="0" w:line="268" w:lineRule="auto"/>
              <w:ind w:left="333" w:right="371" w:hanging="227"/>
              <w:jc w:val="both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policies and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ced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s to meet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gulatory and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A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wa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ing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ganisation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qui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ments.</w:t>
            </w:r>
          </w:p>
          <w:p w:rsidR="0040643D" w:rsidRPr="000E1244" w:rsidRDefault="00336A4A">
            <w:pPr>
              <w:spacing w:after="0" w:line="268" w:lineRule="auto"/>
              <w:ind w:left="333" w:right="283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a service to o</w:t>
            </w:r>
            <w:r w:rsidRPr="000E1244">
              <w:rPr>
                <w:rFonts w:ascii="Arial" w:eastAsia="Helvetica Neue" w:hAnsi="Arial" w:cs="Arial"/>
                <w:spacing w:val="-5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ganisations including advice and support to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, Assessors and IQAs, such as:</w:t>
            </w:r>
          </w:p>
          <w:p w:rsidR="0040643D" w:rsidRPr="000E1244" w:rsidRDefault="00336A4A">
            <w:pPr>
              <w:spacing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Sampling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portfolio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Assessor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Observatio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of IQAs.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-  Assessor and IQA CPD 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views.</w:t>
            </w:r>
          </w:p>
          <w:p w:rsidR="0040643D" w:rsidRPr="000E1244" w:rsidRDefault="00336A4A">
            <w:pPr>
              <w:spacing w:before="25" w:after="0" w:line="268" w:lineRule="auto"/>
              <w:ind w:left="333" w:right="625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Support Assessors, IQAs and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.</w:t>
            </w:r>
          </w:p>
          <w:p w:rsidR="0040643D" w:rsidRPr="000E1244" w:rsidRDefault="00336A4A">
            <w:pPr>
              <w:spacing w:after="0" w:line="240" w:lineRule="auto"/>
              <w:ind w:left="70" w:right="191"/>
              <w:jc w:val="center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upport/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vide Assessor and IQA</w:t>
            </w:r>
          </w:p>
          <w:p w:rsidR="0040643D" w:rsidRPr="000E1244" w:rsidRDefault="00336A4A">
            <w:pPr>
              <w:spacing w:before="25" w:after="0" w:line="240" w:lineRule="auto"/>
              <w:ind w:left="333" w:right="-20"/>
              <w:rPr>
                <w:rFonts w:ascii="Arial" w:eastAsia="Helvetica Neue" w:hAnsi="Arial" w:cs="Arial"/>
                <w:sz w:val="18"/>
                <w:szCs w:val="18"/>
              </w:rPr>
            </w:pPr>
            <w:proofErr w:type="gramStart"/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meeting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</w:t>
            </w:r>
            <w:proofErr w:type="gramEnd"/>
            <w:r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an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d</w:t>
            </w:r>
            <w:r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standa</w:t>
            </w:r>
            <w:r w:rsidRPr="000E1244">
              <w:rPr>
                <w:rFonts w:ascii="Arial" w:eastAsia="Helvetica Neue" w:hAnsi="Arial" w:cs="Arial"/>
                <w:spacing w:val="-10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disatio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n</w:t>
            </w:r>
            <w:r w:rsidRPr="000E1244">
              <w:rPr>
                <w:rFonts w:ascii="Arial" w:eastAsia="Helvetica Neue" w:hAnsi="Arial" w:cs="Arial"/>
                <w:spacing w:val="-13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pacing w:val="-6"/>
                <w:sz w:val="18"/>
                <w:szCs w:val="18"/>
              </w:rPr>
              <w:t>activities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:rsidR="0040643D" w:rsidRPr="000E1244" w:rsidRDefault="00336A4A">
            <w:pPr>
              <w:spacing w:before="25" w:after="0" w:line="268" w:lineRule="auto"/>
              <w:ind w:left="333" w:right="188" w:hanging="227"/>
              <w:rPr>
                <w:rFonts w:ascii="Arial" w:eastAsia="Helvetica Neue" w:hAnsi="Arial" w:cs="Arial"/>
                <w:sz w:val="18"/>
                <w:szCs w:val="18"/>
              </w:rPr>
            </w:pPr>
            <w:r w:rsidRPr="000E1244">
              <w:rPr>
                <w:rFonts w:ascii="Arial" w:eastAsia="Helvetica Neue" w:hAnsi="Arial" w:cs="Arial"/>
                <w:w w:val="142"/>
                <w:sz w:val="18"/>
                <w:szCs w:val="18"/>
              </w:rPr>
              <w:t>•</w:t>
            </w:r>
            <w:r w:rsidRPr="000E1244">
              <w:rPr>
                <w:rFonts w:ascii="Arial" w:eastAsia="Helvetica Neue" w:hAnsi="Arial" w:cs="Arial"/>
                <w:spacing w:val="66"/>
                <w:w w:val="142"/>
                <w:sz w:val="18"/>
                <w:szCs w:val="18"/>
              </w:rPr>
              <w:t xml:space="preserve"> 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Monitor qualification activity and ensu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e fair access and p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og</w:t>
            </w:r>
            <w:r w:rsidRPr="000E1244">
              <w:rPr>
                <w:rFonts w:ascii="Arial" w:eastAsia="Helvetica Neue" w:hAnsi="Arial" w:cs="Arial"/>
                <w:spacing w:val="-3"/>
                <w:sz w:val="18"/>
                <w:szCs w:val="18"/>
              </w:rPr>
              <w:t>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ession </w:t>
            </w:r>
            <w:r w:rsidRPr="000E1244">
              <w:rPr>
                <w:rFonts w:ascii="Arial" w:eastAsia="Helvetica Neue" w:hAnsi="Arial" w:cs="Arial"/>
                <w:noProof/>
                <w:sz w:val="18"/>
                <w:szCs w:val="18"/>
              </w:rPr>
              <w:t>is maintained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 xml:space="preserve"> for </w:t>
            </w:r>
            <w:r w:rsidR="00186A9D" w:rsidRPr="000E1244">
              <w:rPr>
                <w:rFonts w:ascii="Arial" w:eastAsia="Helvetica Neue" w:hAnsi="Arial" w:cs="Arial"/>
                <w:sz w:val="18"/>
                <w:szCs w:val="18"/>
              </w:rPr>
              <w:t>learner</w:t>
            </w:r>
            <w:r w:rsidRPr="000E1244">
              <w:rPr>
                <w:rFonts w:ascii="Arial" w:eastAsia="Helvetica Neue" w:hAnsi="Arial" w:cs="Arial"/>
                <w:sz w:val="18"/>
                <w:szCs w:val="18"/>
              </w:rPr>
              <w:t>s.</w:t>
            </w:r>
          </w:p>
        </w:tc>
      </w:tr>
    </w:tbl>
    <w:p w:rsidR="0040643D" w:rsidRDefault="0040643D">
      <w:pPr>
        <w:spacing w:before="8" w:after="0" w:line="150" w:lineRule="exact"/>
        <w:rPr>
          <w:sz w:val="15"/>
          <w:szCs w:val="15"/>
        </w:rPr>
      </w:pPr>
    </w:p>
    <w:p w:rsidR="0040643D" w:rsidRDefault="0040643D">
      <w:pPr>
        <w:spacing w:after="0" w:line="200" w:lineRule="exact"/>
        <w:rPr>
          <w:sz w:val="20"/>
          <w:szCs w:val="20"/>
        </w:rPr>
      </w:pPr>
    </w:p>
    <w:p w:rsidR="0040643D" w:rsidRPr="00587344" w:rsidRDefault="00336A4A" w:rsidP="00587344">
      <w:pPr>
        <w:tabs>
          <w:tab w:val="left" w:pos="9680"/>
        </w:tabs>
        <w:spacing w:before="26" w:after="40" w:line="240" w:lineRule="auto"/>
        <w:ind w:left="133" w:right="-20"/>
        <w:rPr>
          <w:rFonts w:ascii="Arial" w:eastAsia="Helvetica Neue" w:hAnsi="Arial" w:cs="Arial"/>
          <w:sz w:val="21"/>
          <w:szCs w:val="21"/>
        </w:rPr>
      </w:pPr>
      <w:r w:rsidRPr="00587344">
        <w:rPr>
          <w:rFonts w:ascii="Arial" w:eastAsia="Helvetica Neue" w:hAnsi="Arial" w:cs="Arial"/>
          <w:sz w:val="21"/>
          <w:szCs w:val="21"/>
        </w:rPr>
        <w:t xml:space="preserve">ARC </w:t>
      </w:r>
      <w:r w:rsidRPr="00587344">
        <w:rPr>
          <w:rFonts w:ascii="Arial" w:eastAsia="Helvetica Neue" w:hAnsi="Arial" w:cs="Arial"/>
          <w:spacing w:val="-19"/>
          <w:sz w:val="21"/>
          <w:szCs w:val="21"/>
        </w:rPr>
        <w:t>T</w:t>
      </w:r>
      <w:r w:rsidRPr="00587344">
        <w:rPr>
          <w:rFonts w:ascii="Arial" w:eastAsia="Helvetica Neue" w:hAnsi="Arial" w:cs="Arial"/>
          <w:sz w:val="21"/>
          <w:szCs w:val="21"/>
        </w:rPr>
        <w:t>raining Services Manager Signatu</w:t>
      </w:r>
      <w:r w:rsidRPr="00587344">
        <w:rPr>
          <w:rFonts w:ascii="Arial" w:eastAsia="Helvetica Neue" w:hAnsi="Arial" w:cs="Arial"/>
          <w:spacing w:val="-4"/>
          <w:sz w:val="21"/>
          <w:szCs w:val="21"/>
        </w:rPr>
        <w:t>r</w:t>
      </w:r>
      <w:r w:rsidRPr="00587344">
        <w:rPr>
          <w:rFonts w:ascii="Arial" w:eastAsia="Helvetica Neue" w:hAnsi="Arial" w:cs="Arial"/>
          <w:sz w:val="21"/>
          <w:szCs w:val="21"/>
        </w:rPr>
        <w:t>e</w:t>
      </w:r>
      <w:r w:rsidRPr="00587344">
        <w:rPr>
          <w:rFonts w:ascii="Arial" w:eastAsia="Helvetica Neue" w:hAnsi="Arial" w:cs="Arial"/>
          <w:spacing w:val="11"/>
          <w:sz w:val="21"/>
          <w:szCs w:val="21"/>
        </w:rPr>
        <w:t xml:space="preserve"> </w:t>
      </w:r>
      <w:r w:rsidRPr="00587344">
        <w:rPr>
          <w:rFonts w:ascii="Arial" w:eastAsia="Helvetica Neue" w:hAnsi="Arial" w:cs="Arial"/>
          <w:w w:val="200"/>
          <w:sz w:val="21"/>
          <w:szCs w:val="21"/>
          <w:u w:val="single" w:color="000000"/>
        </w:rPr>
        <w:t xml:space="preserve"> </w:t>
      </w:r>
      <w:r w:rsidRPr="00587344">
        <w:rPr>
          <w:rFonts w:ascii="Arial" w:eastAsia="Helvetica Neue" w:hAnsi="Arial" w:cs="Arial"/>
          <w:sz w:val="21"/>
          <w:szCs w:val="21"/>
          <w:u w:val="single" w:color="000000"/>
        </w:rPr>
        <w:tab/>
      </w:r>
    </w:p>
    <w:p w:rsidR="0040643D" w:rsidRPr="00587344" w:rsidRDefault="0040643D" w:rsidP="00587344">
      <w:pPr>
        <w:spacing w:before="6" w:after="40" w:line="240" w:lineRule="auto"/>
        <w:rPr>
          <w:rFonts w:ascii="Arial" w:hAnsi="Arial" w:cs="Arial"/>
          <w:sz w:val="16"/>
          <w:szCs w:val="16"/>
        </w:rPr>
      </w:pPr>
    </w:p>
    <w:p w:rsidR="0040643D" w:rsidRPr="00587344" w:rsidRDefault="00336A4A" w:rsidP="00587344">
      <w:pPr>
        <w:tabs>
          <w:tab w:val="left" w:pos="9680"/>
        </w:tabs>
        <w:spacing w:after="40" w:line="240" w:lineRule="auto"/>
        <w:ind w:left="133" w:right="-20"/>
        <w:rPr>
          <w:rFonts w:ascii="Arial" w:eastAsia="Arial" w:hAnsi="Arial" w:cs="Arial"/>
          <w:sz w:val="20"/>
          <w:szCs w:val="20"/>
        </w:rPr>
      </w:pPr>
      <w:r w:rsidRPr="00587344">
        <w:rPr>
          <w:rFonts w:ascii="Arial" w:eastAsia="Helvetica Neue" w:hAnsi="Arial" w:cs="Arial"/>
          <w:position w:val="-1"/>
          <w:sz w:val="21"/>
          <w:szCs w:val="21"/>
        </w:rPr>
        <w:t xml:space="preserve">Name of </w:t>
      </w:r>
      <w:r w:rsidRPr="00587344">
        <w:rPr>
          <w:rFonts w:ascii="Arial" w:eastAsia="Helvetica Neue" w:hAnsi="Arial" w:cs="Arial"/>
          <w:spacing w:val="-19"/>
          <w:position w:val="-1"/>
          <w:sz w:val="21"/>
          <w:szCs w:val="21"/>
        </w:rPr>
        <w:t>T</w:t>
      </w:r>
      <w:r w:rsidRPr="00587344">
        <w:rPr>
          <w:rFonts w:ascii="Arial" w:eastAsia="Helvetica Neue" w:hAnsi="Arial" w:cs="Arial"/>
          <w:position w:val="-1"/>
          <w:sz w:val="21"/>
          <w:szCs w:val="21"/>
        </w:rPr>
        <w:t xml:space="preserve">raining Budget Holder </w:t>
      </w:r>
      <w:r w:rsidRPr="00587344">
        <w:rPr>
          <w:rFonts w:ascii="Arial" w:eastAsia="Arial" w:hAnsi="Arial" w:cs="Arial"/>
          <w:w w:val="94"/>
          <w:position w:val="-1"/>
          <w:sz w:val="20"/>
          <w:szCs w:val="20"/>
        </w:rPr>
        <w:t>(within</w:t>
      </w:r>
      <w:r w:rsidRPr="00587344">
        <w:rPr>
          <w:rFonts w:ascii="Arial" w:eastAsia="Arial" w:hAnsi="Arial" w:cs="Arial"/>
          <w:position w:val="-1"/>
          <w:sz w:val="20"/>
          <w:szCs w:val="20"/>
        </w:rPr>
        <w:t xml:space="preserve"> </w:t>
      </w:r>
      <w:r w:rsidRPr="00587344">
        <w:rPr>
          <w:rFonts w:ascii="Arial" w:eastAsia="Arial" w:hAnsi="Arial" w:cs="Arial"/>
          <w:w w:val="94"/>
          <w:position w:val="-1"/>
          <w:sz w:val="20"/>
          <w:szCs w:val="20"/>
        </w:rPr>
        <w:t>P</w:t>
      </w:r>
      <w:r w:rsidRPr="00587344">
        <w:rPr>
          <w:rFonts w:ascii="Arial" w:eastAsia="Arial" w:hAnsi="Arial" w:cs="Arial"/>
          <w:spacing w:val="-4"/>
          <w:w w:val="94"/>
          <w:position w:val="-1"/>
          <w:sz w:val="20"/>
          <w:szCs w:val="20"/>
        </w:rPr>
        <w:t>r</w:t>
      </w:r>
      <w:r w:rsidRPr="00587344">
        <w:rPr>
          <w:rFonts w:ascii="Arial" w:eastAsia="Arial" w:hAnsi="Arial" w:cs="Arial"/>
          <w:w w:val="95"/>
          <w:position w:val="-1"/>
          <w:sz w:val="20"/>
          <w:szCs w:val="20"/>
        </w:rPr>
        <w:t>ovider</w:t>
      </w:r>
      <w:r w:rsidRPr="00587344">
        <w:rPr>
          <w:rFonts w:ascii="Arial" w:eastAsia="Arial" w:hAnsi="Arial" w:cs="Arial"/>
          <w:position w:val="-1"/>
          <w:sz w:val="20"/>
          <w:szCs w:val="20"/>
        </w:rPr>
        <w:t xml:space="preserve"> </w:t>
      </w:r>
      <w:r w:rsidRPr="00587344">
        <w:rPr>
          <w:rFonts w:ascii="Arial" w:eastAsia="Arial" w:hAnsi="Arial" w:cs="Arial"/>
          <w:w w:val="92"/>
          <w:position w:val="-1"/>
          <w:sz w:val="20"/>
          <w:szCs w:val="20"/>
        </w:rPr>
        <w:t>Service)</w:t>
      </w:r>
      <w:r w:rsidRPr="00587344">
        <w:rPr>
          <w:rFonts w:ascii="Arial" w:eastAsia="Arial" w:hAnsi="Arial" w:cs="Arial"/>
          <w:spacing w:val="-25"/>
          <w:position w:val="-1"/>
          <w:sz w:val="20"/>
          <w:szCs w:val="20"/>
        </w:rPr>
        <w:t xml:space="preserve"> </w:t>
      </w:r>
      <w:r w:rsidRPr="00587344">
        <w:rPr>
          <w:rFonts w:ascii="Arial" w:eastAsia="Arial" w:hAnsi="Arial" w:cs="Arial"/>
          <w:position w:val="-1"/>
          <w:sz w:val="20"/>
          <w:szCs w:val="20"/>
          <w:u w:val="single" w:color="000000"/>
        </w:rPr>
        <w:t xml:space="preserve"> </w:t>
      </w:r>
      <w:r w:rsidRPr="00587344">
        <w:rPr>
          <w:rFonts w:ascii="Arial" w:eastAsia="Arial" w:hAnsi="Arial" w:cs="Arial"/>
          <w:position w:val="-1"/>
          <w:sz w:val="20"/>
          <w:szCs w:val="20"/>
          <w:u w:val="single" w:color="000000"/>
        </w:rPr>
        <w:tab/>
      </w:r>
    </w:p>
    <w:p w:rsidR="0040643D" w:rsidRPr="00587344" w:rsidRDefault="0040643D" w:rsidP="00587344">
      <w:pPr>
        <w:spacing w:before="7" w:after="40" w:line="240" w:lineRule="auto"/>
        <w:rPr>
          <w:rFonts w:ascii="Arial" w:hAnsi="Arial" w:cs="Arial"/>
          <w:sz w:val="14"/>
          <w:szCs w:val="14"/>
        </w:rPr>
      </w:pPr>
    </w:p>
    <w:p w:rsidR="0040643D" w:rsidRPr="00587344" w:rsidRDefault="0040643D" w:rsidP="00587344">
      <w:pPr>
        <w:spacing w:after="40" w:line="240" w:lineRule="auto"/>
        <w:rPr>
          <w:rFonts w:ascii="Arial" w:hAnsi="Arial" w:cs="Arial"/>
        </w:rPr>
        <w:sectPr w:rsidR="0040643D" w:rsidRPr="00587344">
          <w:pgSz w:w="11920" w:h="16840"/>
          <w:pgMar w:top="480" w:right="1000" w:bottom="0" w:left="1020" w:header="720" w:footer="720" w:gutter="0"/>
          <w:cols w:space="720"/>
        </w:sectPr>
      </w:pPr>
    </w:p>
    <w:p w:rsidR="0040643D" w:rsidRPr="00587344" w:rsidRDefault="00336A4A" w:rsidP="00587344">
      <w:pPr>
        <w:tabs>
          <w:tab w:val="left" w:pos="6000"/>
        </w:tabs>
        <w:spacing w:before="34" w:after="40" w:line="240" w:lineRule="auto"/>
        <w:ind w:left="133" w:right="-71"/>
        <w:rPr>
          <w:rFonts w:ascii="Arial" w:eastAsia="Arial" w:hAnsi="Arial" w:cs="Arial"/>
          <w:sz w:val="21"/>
          <w:szCs w:val="21"/>
        </w:rPr>
      </w:pPr>
      <w:r w:rsidRPr="00587344">
        <w:rPr>
          <w:rFonts w:ascii="Arial" w:eastAsia="Arial" w:hAnsi="Arial" w:cs="Arial"/>
          <w:position w:val="-1"/>
          <w:sz w:val="21"/>
          <w:szCs w:val="21"/>
        </w:rPr>
        <w:lastRenderedPageBreak/>
        <w:t>Signatu</w:t>
      </w:r>
      <w:r w:rsidRPr="00587344">
        <w:rPr>
          <w:rFonts w:ascii="Arial" w:eastAsia="Arial" w:hAnsi="Arial" w:cs="Arial"/>
          <w:spacing w:val="-4"/>
          <w:position w:val="-1"/>
          <w:sz w:val="21"/>
          <w:szCs w:val="21"/>
        </w:rPr>
        <w:t>r</w:t>
      </w:r>
      <w:r w:rsidRPr="00587344">
        <w:rPr>
          <w:rFonts w:ascii="Arial" w:eastAsia="Arial" w:hAnsi="Arial" w:cs="Arial"/>
          <w:w w:val="96"/>
          <w:position w:val="-1"/>
          <w:sz w:val="21"/>
          <w:szCs w:val="21"/>
        </w:rPr>
        <w:t>e</w:t>
      </w:r>
      <w:r w:rsidRPr="00587344">
        <w:rPr>
          <w:rFonts w:ascii="Arial" w:eastAsia="Arial" w:hAnsi="Arial" w:cs="Arial"/>
          <w:spacing w:val="-8"/>
          <w:position w:val="-1"/>
          <w:sz w:val="21"/>
          <w:szCs w:val="21"/>
        </w:rPr>
        <w:t xml:space="preserve"> </w:t>
      </w:r>
      <w:r w:rsidRPr="00587344">
        <w:rPr>
          <w:rFonts w:ascii="Arial" w:eastAsia="Arial" w:hAnsi="Arial" w:cs="Arial"/>
          <w:position w:val="-1"/>
          <w:sz w:val="21"/>
          <w:szCs w:val="21"/>
          <w:u w:val="single" w:color="000000"/>
        </w:rPr>
        <w:t xml:space="preserve"> </w:t>
      </w:r>
      <w:r w:rsidRPr="00587344">
        <w:rPr>
          <w:rFonts w:ascii="Arial" w:eastAsia="Arial" w:hAnsi="Arial" w:cs="Arial"/>
          <w:position w:val="-1"/>
          <w:sz w:val="21"/>
          <w:szCs w:val="21"/>
          <w:u w:val="single" w:color="000000"/>
        </w:rPr>
        <w:tab/>
      </w:r>
    </w:p>
    <w:p w:rsidR="0040643D" w:rsidRPr="00587344" w:rsidRDefault="00336A4A" w:rsidP="00587344">
      <w:pPr>
        <w:tabs>
          <w:tab w:val="left" w:pos="3300"/>
        </w:tabs>
        <w:spacing w:before="34" w:after="40" w:line="240" w:lineRule="auto"/>
        <w:ind w:right="-20"/>
        <w:rPr>
          <w:rFonts w:ascii="Arial" w:eastAsia="Arial" w:hAnsi="Arial" w:cs="Arial"/>
          <w:sz w:val="21"/>
          <w:szCs w:val="21"/>
        </w:rPr>
      </w:pPr>
      <w:r w:rsidRPr="00587344">
        <w:rPr>
          <w:rFonts w:ascii="Arial" w:hAnsi="Arial" w:cs="Arial"/>
        </w:rPr>
        <w:br w:type="column"/>
      </w:r>
      <w:r w:rsidRPr="00587344">
        <w:rPr>
          <w:rFonts w:ascii="Arial" w:eastAsia="Arial" w:hAnsi="Arial" w:cs="Arial"/>
          <w:w w:val="99"/>
          <w:position w:val="-1"/>
          <w:sz w:val="21"/>
          <w:szCs w:val="21"/>
        </w:rPr>
        <w:lastRenderedPageBreak/>
        <w:t>Date</w:t>
      </w:r>
      <w:r w:rsidRPr="00587344">
        <w:rPr>
          <w:rFonts w:ascii="Arial" w:eastAsia="Arial" w:hAnsi="Arial" w:cs="Arial"/>
          <w:spacing w:val="-18"/>
          <w:position w:val="-1"/>
          <w:sz w:val="21"/>
          <w:szCs w:val="21"/>
        </w:rPr>
        <w:t xml:space="preserve"> </w:t>
      </w:r>
      <w:r w:rsidRPr="00587344">
        <w:rPr>
          <w:rFonts w:ascii="Arial" w:eastAsia="Arial" w:hAnsi="Arial" w:cs="Arial"/>
          <w:position w:val="-1"/>
          <w:sz w:val="21"/>
          <w:szCs w:val="21"/>
          <w:u w:val="single" w:color="000000"/>
        </w:rPr>
        <w:t xml:space="preserve"> </w:t>
      </w:r>
      <w:r w:rsidRPr="00587344">
        <w:rPr>
          <w:rFonts w:ascii="Arial" w:eastAsia="Arial" w:hAnsi="Arial" w:cs="Arial"/>
          <w:position w:val="-1"/>
          <w:sz w:val="21"/>
          <w:szCs w:val="21"/>
          <w:u w:val="single" w:color="000000"/>
        </w:rPr>
        <w:tab/>
      </w:r>
    </w:p>
    <w:p w:rsidR="0040643D" w:rsidRPr="00587344" w:rsidRDefault="0040643D" w:rsidP="00587344">
      <w:pPr>
        <w:spacing w:after="40" w:line="240" w:lineRule="auto"/>
        <w:rPr>
          <w:rFonts w:ascii="Arial" w:hAnsi="Arial" w:cs="Arial"/>
        </w:rPr>
        <w:sectPr w:rsidR="0040643D" w:rsidRPr="00587344">
          <w:type w:val="continuous"/>
          <w:pgSz w:w="11920" w:h="16840"/>
          <w:pgMar w:top="440" w:right="1000" w:bottom="0" w:left="1020" w:header="720" w:footer="720" w:gutter="0"/>
          <w:cols w:num="2" w:space="720" w:equalWidth="0">
            <w:col w:w="6013" w:space="359"/>
            <w:col w:w="3528"/>
          </w:cols>
        </w:sectPr>
      </w:pPr>
    </w:p>
    <w:p w:rsidR="0040643D" w:rsidRPr="00587344" w:rsidRDefault="0040643D" w:rsidP="00587344">
      <w:pPr>
        <w:spacing w:before="1" w:after="40" w:line="240" w:lineRule="auto"/>
        <w:rPr>
          <w:rFonts w:ascii="Arial" w:hAnsi="Arial" w:cs="Arial"/>
          <w:sz w:val="26"/>
          <w:szCs w:val="26"/>
        </w:rPr>
      </w:pPr>
    </w:p>
    <w:p w:rsidR="0040643D" w:rsidRDefault="00336A4A">
      <w:pPr>
        <w:tabs>
          <w:tab w:val="left" w:pos="8940"/>
        </w:tabs>
        <w:spacing w:before="32" w:after="0" w:line="240" w:lineRule="auto"/>
        <w:ind w:left="144" w:right="-20"/>
        <w:rPr>
          <w:rFonts w:ascii="Helvetica Neue" w:eastAsia="Helvetica Neue" w:hAnsi="Helvetica Neue" w:cs="Helvetica Neue"/>
          <w:sz w:val="20"/>
          <w:szCs w:val="20"/>
        </w:rPr>
      </w:pPr>
      <w:r>
        <w:rPr>
          <w:rFonts w:ascii="Helvetica Neue" w:eastAsia="Helvetica Neue" w:hAnsi="Helvetica Neue" w:cs="Helvetica Neue"/>
          <w:spacing w:val="-18"/>
          <w:sz w:val="20"/>
          <w:szCs w:val="20"/>
        </w:rPr>
        <w:t>A</w:t>
      </w:r>
      <w:r>
        <w:rPr>
          <w:rFonts w:ascii="Helvetica Neue" w:eastAsia="Helvetica Neue" w:hAnsi="Helvetica Neue" w:cs="Helvetica Neue"/>
          <w:sz w:val="20"/>
          <w:szCs w:val="20"/>
        </w:rPr>
        <w:t xml:space="preserve">TS / Form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QC1 </w:t>
      </w:r>
      <w:r>
        <w:rPr>
          <w:rFonts w:ascii="Arial" w:eastAsia="Arial" w:hAnsi="Arial" w:cs="Arial"/>
          <w:sz w:val="20"/>
          <w:szCs w:val="20"/>
        </w:rPr>
        <w:t>b</w:t>
      </w:r>
      <w:r>
        <w:rPr>
          <w:rFonts w:ascii="Arial" w:eastAsia="Arial" w:hAnsi="Arial" w:cs="Arial"/>
          <w:spacing w:val="-5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Helvetica Neue" w:eastAsia="Helvetica Neue" w:hAnsi="Helvetica Neue" w:cs="Helvetica Neue"/>
          <w:sz w:val="20"/>
          <w:szCs w:val="20"/>
        </w:rPr>
        <w:t>01/0</w:t>
      </w:r>
      <w:r w:rsidR="00283014">
        <w:rPr>
          <w:rFonts w:ascii="Helvetica Neue" w:eastAsia="Helvetica Neue" w:hAnsi="Helvetica Neue" w:cs="Helvetica Neue"/>
          <w:sz w:val="20"/>
          <w:szCs w:val="20"/>
        </w:rPr>
        <w:t>4</w:t>
      </w:r>
      <w:r>
        <w:rPr>
          <w:rFonts w:ascii="Helvetica Neue" w:eastAsia="Helvetica Neue" w:hAnsi="Helvetica Neue" w:cs="Helvetica Neue"/>
          <w:sz w:val="20"/>
          <w:szCs w:val="20"/>
        </w:rPr>
        <w:t>/</w:t>
      </w:r>
      <w:r w:rsidR="00283014">
        <w:rPr>
          <w:rFonts w:ascii="Helvetica Neue" w:eastAsia="Helvetica Neue" w:hAnsi="Helvetica Neue" w:cs="Helvetica Neue"/>
          <w:sz w:val="20"/>
          <w:szCs w:val="20"/>
        </w:rPr>
        <w:t>17</w:t>
      </w:r>
    </w:p>
    <w:sectPr w:rsidR="0040643D" w:rsidSect="0040643D">
      <w:type w:val="continuous"/>
      <w:pgSz w:w="11920" w:h="16840"/>
      <w:pgMar w:top="440" w:right="1000" w:bottom="0" w:left="10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2563B2"/>
    <w:multiLevelType w:val="hybridMultilevel"/>
    <w:tmpl w:val="EBACE880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">
    <w:nsid w:val="1D003B8F"/>
    <w:multiLevelType w:val="multilevel"/>
    <w:tmpl w:val="EBACE880"/>
    <w:lvl w:ilvl="0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>
    <w:nsid w:val="2BB925DF"/>
    <w:multiLevelType w:val="hybridMultilevel"/>
    <w:tmpl w:val="15049830"/>
    <w:lvl w:ilvl="0" w:tplc="04090001">
      <w:start w:val="1"/>
      <w:numFmt w:val="bullet"/>
      <w:lvlText w:val=""/>
      <w:lvlJc w:val="left"/>
      <w:pPr>
        <w:ind w:left="10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1VtP9WpQaVmVkawp0YIEzs8tH8g=" w:salt="5KY/MM6o5uSscCuAwhCERA==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jWwsDQ3NzY0N7MwsTBR0lEKTi0uzszPAykwqwUAGXmHZCwAAAA="/>
  </w:docVars>
  <w:rsids>
    <w:rsidRoot w:val="0040643D"/>
    <w:rsid w:val="000E1244"/>
    <w:rsid w:val="00186A9D"/>
    <w:rsid w:val="00283014"/>
    <w:rsid w:val="00284861"/>
    <w:rsid w:val="00336A4A"/>
    <w:rsid w:val="00393154"/>
    <w:rsid w:val="0040643D"/>
    <w:rsid w:val="00444E81"/>
    <w:rsid w:val="00495024"/>
    <w:rsid w:val="004F7B6E"/>
    <w:rsid w:val="00580070"/>
    <w:rsid w:val="00587344"/>
    <w:rsid w:val="00632360"/>
    <w:rsid w:val="006B69FF"/>
    <w:rsid w:val="007647CC"/>
    <w:rsid w:val="007B2A09"/>
    <w:rsid w:val="007E01A4"/>
    <w:rsid w:val="0090023C"/>
    <w:rsid w:val="009A14D0"/>
    <w:rsid w:val="00AD3F52"/>
    <w:rsid w:val="00B327C6"/>
    <w:rsid w:val="00B82521"/>
    <w:rsid w:val="00DB53DC"/>
    <w:rsid w:val="00EC4700"/>
    <w:rsid w:val="00F655C1"/>
    <w:rsid w:val="00F825FF"/>
    <w:rsid w:val="00FD73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861"/>
    <w:pPr>
      <w:ind w:left="720"/>
      <w:contextualSpacing/>
    </w:pPr>
  </w:style>
  <w:style w:type="character" w:customStyle="1" w:styleId="il">
    <w:name w:val="il"/>
    <w:basedOn w:val="DefaultParagraphFont"/>
    <w:rsid w:val="00F825FF"/>
  </w:style>
  <w:style w:type="character" w:customStyle="1" w:styleId="apple-converted-space">
    <w:name w:val="apple-converted-space"/>
    <w:basedOn w:val="DefaultParagraphFont"/>
    <w:rsid w:val="00F825F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86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39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6</Words>
  <Characters>5792</Characters>
  <Application>Microsoft Office Word</Application>
  <DocSecurity>0</DocSecurity>
  <Lines>48</Lines>
  <Paragraphs>13</Paragraphs>
  <ScaleCrop>false</ScaleCrop>
  <Company/>
  <LinksUpToDate>false</LinksUpToDate>
  <CharactersWithSpaces>6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</dc:creator>
  <cp:lastModifiedBy>Angie</cp:lastModifiedBy>
  <cp:revision>3</cp:revision>
  <cp:lastPrinted>2017-03-27T15:10:00Z</cp:lastPrinted>
  <dcterms:created xsi:type="dcterms:W3CDTF">2018-03-01T18:15:00Z</dcterms:created>
  <dcterms:modified xsi:type="dcterms:W3CDTF">2018-03-0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9-01T00:00:00Z</vt:filetime>
  </property>
  <property fmtid="{D5CDD505-2E9C-101B-9397-08002B2CF9AE}" pid="3" name="LastSaved">
    <vt:filetime>2017-03-23T00:00:00Z</vt:filetime>
  </property>
</Properties>
</file>